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EFE6D3" w14:textId="77777777" w:rsidR="000D0272" w:rsidRPr="000D0272" w:rsidRDefault="000D0272" w:rsidP="000D0272">
      <w:pPr>
        <w:pStyle w:val="Heading2"/>
        <w:rPr>
          <w:rFonts w:ascii="Arial" w:hAnsi="Arial" w:cs="Arial"/>
          <w:b/>
          <w:bCs/>
          <w:color w:val="auto"/>
          <w:sz w:val="24"/>
          <w:szCs w:val="24"/>
        </w:rPr>
      </w:pPr>
      <w:r w:rsidRPr="000D0272">
        <w:rPr>
          <w:rFonts w:ascii="Arial" w:hAnsi="Arial" w:cs="Arial"/>
          <w:b/>
          <w:bCs/>
          <w:color w:val="auto"/>
          <w:sz w:val="24"/>
          <w:szCs w:val="24"/>
        </w:rPr>
        <w:t>Firm Name ______________________</w:t>
      </w:r>
    </w:p>
    <w:p w14:paraId="2376F93B" w14:textId="77777777" w:rsidR="000D0272" w:rsidRPr="000D0272" w:rsidRDefault="000D0272" w:rsidP="000D0272">
      <w:pPr>
        <w:pStyle w:val="Heading2"/>
        <w:rPr>
          <w:rFonts w:ascii="Arial" w:hAnsi="Arial" w:cs="Arial"/>
          <w:b/>
          <w:bCs/>
          <w:color w:val="auto"/>
          <w:sz w:val="24"/>
          <w:szCs w:val="24"/>
        </w:rPr>
      </w:pPr>
      <w:r w:rsidRPr="000D0272">
        <w:rPr>
          <w:rFonts w:ascii="Arial" w:hAnsi="Arial" w:cs="Arial"/>
          <w:b/>
          <w:bCs/>
          <w:color w:val="auto"/>
          <w:sz w:val="24"/>
          <w:szCs w:val="24"/>
        </w:rPr>
        <w:t>Supervisor ______________________</w:t>
      </w:r>
    </w:p>
    <w:p w14:paraId="26441856" w14:textId="77777777" w:rsidR="000D0272" w:rsidRPr="000D0272" w:rsidRDefault="000D0272" w:rsidP="000D0272">
      <w:pPr>
        <w:spacing w:line="312" w:lineRule="auto"/>
        <w:rPr>
          <w:rFonts w:ascii="Arial" w:hAnsi="Arial" w:cs="Arial"/>
          <w:b/>
          <w:bCs/>
        </w:rPr>
      </w:pPr>
      <w:r w:rsidRPr="000D0272">
        <w:rPr>
          <w:rFonts w:ascii="Arial" w:hAnsi="Arial" w:cs="Arial"/>
          <w:b/>
          <w:bCs/>
        </w:rPr>
        <w:t>Inspected by ____________________</w:t>
      </w:r>
    </w:p>
    <w:p w14:paraId="1D667529" w14:textId="77777777" w:rsidR="000D0272" w:rsidRPr="000D0272" w:rsidRDefault="000D0272" w:rsidP="000D0272">
      <w:pPr>
        <w:spacing w:line="312" w:lineRule="auto"/>
        <w:rPr>
          <w:rFonts w:ascii="Arial" w:hAnsi="Arial" w:cs="Arial"/>
          <w:b/>
          <w:bCs/>
        </w:rPr>
      </w:pPr>
      <w:r w:rsidRPr="000D0272">
        <w:rPr>
          <w:rFonts w:ascii="Arial" w:hAnsi="Arial" w:cs="Arial"/>
          <w:b/>
          <w:bCs/>
        </w:rPr>
        <w:t>Project _________________________</w:t>
      </w:r>
    </w:p>
    <w:p w14:paraId="7EA9582B" w14:textId="77777777" w:rsidR="000D0272" w:rsidRPr="000D0272" w:rsidRDefault="000D0272" w:rsidP="000D0272">
      <w:pPr>
        <w:spacing w:line="312" w:lineRule="auto"/>
        <w:rPr>
          <w:rFonts w:ascii="Arial" w:hAnsi="Arial" w:cs="Arial"/>
          <w:b/>
          <w:bCs/>
        </w:rPr>
      </w:pPr>
      <w:r w:rsidRPr="000D0272">
        <w:rPr>
          <w:rFonts w:ascii="Arial" w:hAnsi="Arial" w:cs="Arial"/>
          <w:b/>
          <w:bCs/>
        </w:rPr>
        <w:t>No. of Employees ________________</w:t>
      </w:r>
    </w:p>
    <w:p w14:paraId="41A86541" w14:textId="77777777" w:rsidR="000D0272" w:rsidRPr="002E6170" w:rsidRDefault="000D0272" w:rsidP="000D0272">
      <w:pPr>
        <w:spacing w:line="312" w:lineRule="auto"/>
      </w:pPr>
      <w:r w:rsidRPr="000D0272">
        <w:rPr>
          <w:rFonts w:ascii="Arial" w:hAnsi="Arial" w:cs="Arial"/>
          <w:b/>
          <w:bCs/>
        </w:rPr>
        <w:t>Date</w:t>
      </w:r>
      <w:r w:rsidRPr="002E6170">
        <w:rPr>
          <w:rFonts w:ascii="Arial" w:hAnsi="Arial" w:cs="Arial"/>
        </w:rPr>
        <w:t xml:space="preserve"> ___________________________</w:t>
      </w:r>
    </w:p>
    <w:p w14:paraId="74413D5C" w14:textId="77777777" w:rsidR="000D0272" w:rsidRPr="00751AA6" w:rsidRDefault="000D0272" w:rsidP="000D0272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  <w:sz w:val="24"/>
          <w:szCs w:val="24"/>
        </w:rPr>
      </w:pPr>
      <w:r w:rsidRPr="00751AA6">
        <w:rPr>
          <w:rFonts w:ascii="Arial Narrow" w:hAnsi="Arial Narrow" w:cs="Arial Narrow"/>
          <w:sz w:val="24"/>
          <w:szCs w:val="24"/>
        </w:rPr>
        <w:t>1. SITE ACCESS</w:t>
      </w:r>
      <w:r w:rsidRPr="00751AA6">
        <w:rPr>
          <w:rFonts w:ascii="Arial Narrow" w:hAnsi="Arial Narrow" w:cs="Arial Narrow"/>
          <w:sz w:val="24"/>
          <w:szCs w:val="24"/>
        </w:rPr>
        <w:tab/>
      </w:r>
      <w:r w:rsidRPr="00751AA6">
        <w:rPr>
          <w:rFonts w:ascii="Arial Narrow" w:hAnsi="Arial Narrow" w:cs="Arial Narrow"/>
          <w:sz w:val="24"/>
          <w:szCs w:val="24"/>
        </w:rPr>
        <w:tab/>
        <w:t>OK       Not OK</w:t>
      </w:r>
    </w:p>
    <w:p w14:paraId="05DBEEF5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Clean, level ground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>___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 _________</w:t>
      </w:r>
    </w:p>
    <w:p w14:paraId="616ADC48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Adequate ramps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>___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 _________</w:t>
      </w:r>
    </w:p>
    <w:p w14:paraId="5B91A799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Adequate stairs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_________</w:t>
      </w:r>
    </w:p>
    <w:p w14:paraId="7DD77291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Adequate ladders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</w:t>
      </w:r>
      <w:r w:rsidR="00FA0DD5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 ________</w:t>
      </w:r>
      <w:r w:rsidR="00FA0DD5">
        <w:rPr>
          <w:rFonts w:ascii="Arial Narrow" w:hAnsi="Arial Narrow" w:cs="Arial Narrow"/>
        </w:rPr>
        <w:t>_</w:t>
      </w:r>
    </w:p>
    <w:p w14:paraId="4D532AA6" w14:textId="77777777" w:rsidR="000D0272" w:rsidRPr="00751AA6" w:rsidRDefault="000D0272" w:rsidP="000D0272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</w:pPr>
      <w:r w:rsidRPr="00751AA6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>2. PROTECTIVE EQUIPMENT</w:t>
      </w:r>
      <w:r w:rsidRPr="00751AA6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ab/>
        <w:t>OK       Not OK</w:t>
      </w:r>
    </w:p>
    <w:p w14:paraId="0A97F375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Hard hats worn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_________</w:t>
      </w:r>
    </w:p>
    <w:p w14:paraId="0263781E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Foot protection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  ________</w:t>
      </w:r>
      <w:r w:rsidR="00FA0DD5">
        <w:rPr>
          <w:rFonts w:ascii="Arial Narrow" w:hAnsi="Arial Narrow" w:cs="Arial Narrow"/>
        </w:rPr>
        <w:t>_</w:t>
      </w:r>
    </w:p>
    <w:p w14:paraId="3D03DB9C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Eye &amp; face protection: Worn</w:t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_________</w:t>
      </w:r>
    </w:p>
    <w:p w14:paraId="580CB8CE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 Available</w:t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_________</w:t>
      </w:r>
    </w:p>
    <w:p w14:paraId="7B1A8C1A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Hearing protection:      Worn</w:t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_________</w:t>
      </w:r>
    </w:p>
    <w:p w14:paraId="447DB669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ind w:firstLine="720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 xml:space="preserve">                Available</w:t>
      </w:r>
      <w:r w:rsidRPr="00551D3E">
        <w:rPr>
          <w:rFonts w:ascii="Arial Narrow" w:hAnsi="Arial Narrow" w:cs="Arial Narrow"/>
        </w:rPr>
        <w:tab/>
        <w:t xml:space="preserve">___ 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>_________</w:t>
      </w:r>
    </w:p>
    <w:p w14:paraId="25CBA274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Respiratory protection: Worn</w:t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 </w:t>
      </w:r>
      <w:r w:rsidR="00FA0DD5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 ________</w:t>
      </w:r>
      <w:r w:rsidR="00FA0DD5">
        <w:rPr>
          <w:rFonts w:ascii="Arial Narrow" w:hAnsi="Arial Narrow" w:cs="Arial Narrow"/>
        </w:rPr>
        <w:t>_</w:t>
      </w:r>
    </w:p>
    <w:p w14:paraId="1023FA7C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  Available</w:t>
      </w:r>
      <w:r w:rsidRPr="00551D3E">
        <w:rPr>
          <w:rFonts w:ascii="Arial Narrow" w:hAnsi="Arial Narrow" w:cs="Arial Narrow"/>
        </w:rPr>
        <w:tab/>
        <w:t>___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 _________</w:t>
      </w:r>
    </w:p>
    <w:p w14:paraId="4F4D1F51" w14:textId="77777777" w:rsidR="000D0272" w:rsidRPr="00751AA6" w:rsidRDefault="000D0272" w:rsidP="000D0272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</w:pPr>
      <w:r w:rsidRPr="00751AA6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>3.GUARDRAILS, BARRICADES</w:t>
      </w:r>
      <w:r w:rsidR="00964200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 xml:space="preserve"> </w:t>
      </w:r>
      <w:r w:rsidRPr="00751AA6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>OK       Not OK</w:t>
      </w:r>
    </w:p>
    <w:p w14:paraId="5CB75013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Located where required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 </w:t>
      </w:r>
      <w:r w:rsidR="00FA0DD5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>________</w:t>
      </w:r>
      <w:r w:rsidR="00FA0DD5">
        <w:rPr>
          <w:rFonts w:ascii="Arial Narrow" w:hAnsi="Arial Narrow" w:cs="Arial Narrow"/>
        </w:rPr>
        <w:t>_</w:t>
      </w:r>
    </w:p>
    <w:p w14:paraId="7F87C715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ly constructed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_________</w:t>
      </w:r>
    </w:p>
    <w:p w14:paraId="16ED7D32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Adequately secured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_________</w:t>
      </w:r>
    </w:p>
    <w:p w14:paraId="2FE8B7B7" w14:textId="77777777" w:rsidR="000D0272" w:rsidRPr="00751AA6" w:rsidRDefault="000D0272" w:rsidP="000D0272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</w:pPr>
      <w:r w:rsidRPr="00751AA6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>4. LADDERS</w:t>
      </w:r>
      <w:r w:rsidRPr="00751AA6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ab/>
      </w:r>
      <w:r w:rsidRPr="00751AA6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ab/>
      </w:r>
      <w:r w:rsidRPr="00751AA6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ab/>
        <w:t>OK       Not OK</w:t>
      </w:r>
    </w:p>
    <w:p w14:paraId="0DDCA513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Secured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</w:t>
      </w:r>
      <w:r w:rsidR="00FA0DD5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 ________</w:t>
      </w:r>
      <w:r w:rsidR="00FA0DD5">
        <w:rPr>
          <w:rFonts w:ascii="Arial Narrow" w:hAnsi="Arial Narrow" w:cs="Arial Narrow"/>
        </w:rPr>
        <w:t>_</w:t>
      </w:r>
    </w:p>
    <w:p w14:paraId="64B58937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 angle (extension)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_________</w:t>
      </w:r>
    </w:p>
    <w:p w14:paraId="235DEF7B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 size and type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>___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 _________</w:t>
      </w:r>
    </w:p>
    <w:p w14:paraId="65B8F5C2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Safe, usable condition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</w:t>
      </w:r>
      <w:r w:rsidR="00FA0DD5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 ________</w:t>
      </w:r>
      <w:r w:rsidR="00FA0DD5">
        <w:rPr>
          <w:rFonts w:ascii="Arial Narrow" w:hAnsi="Arial Narrow" w:cs="Arial Narrow"/>
        </w:rPr>
        <w:t>_</w:t>
      </w:r>
    </w:p>
    <w:p w14:paraId="03B8F689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ly used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  ________</w:t>
      </w:r>
      <w:r w:rsidR="00FA0DD5">
        <w:rPr>
          <w:rFonts w:ascii="Arial Narrow" w:hAnsi="Arial Narrow" w:cs="Arial Narrow"/>
        </w:rPr>
        <w:t>_</w:t>
      </w:r>
    </w:p>
    <w:p w14:paraId="69D69E30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 handrails and landings</w:t>
      </w:r>
      <w:r w:rsidRPr="00551D3E">
        <w:rPr>
          <w:rFonts w:ascii="Arial Narrow" w:hAnsi="Arial Narrow" w:cs="Arial Narrow"/>
        </w:rPr>
        <w:tab/>
        <w:t xml:space="preserve">___   </w:t>
      </w:r>
      <w:r w:rsidR="00FA0DD5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>________</w:t>
      </w:r>
      <w:r w:rsidR="00FA0DD5">
        <w:rPr>
          <w:rFonts w:ascii="Arial Narrow" w:hAnsi="Arial Narrow" w:cs="Arial Narrow"/>
        </w:rPr>
        <w:t>_</w:t>
      </w:r>
    </w:p>
    <w:p w14:paraId="697F8F05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Non-slip bases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</w:t>
      </w:r>
      <w:r w:rsidR="00FA0DD5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 ________</w:t>
      </w:r>
      <w:r w:rsidR="00FA0DD5">
        <w:rPr>
          <w:rFonts w:ascii="Arial Narrow" w:hAnsi="Arial Narrow" w:cs="Arial Narrow"/>
        </w:rPr>
        <w:t>_</w:t>
      </w:r>
    </w:p>
    <w:p w14:paraId="5D9EAF1F" w14:textId="77777777" w:rsidR="000D0272" w:rsidRPr="00751AA6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  <w:b/>
          <w:bCs/>
          <w:i/>
          <w:iCs/>
        </w:rPr>
      </w:pPr>
      <w:r w:rsidRPr="00751AA6">
        <w:rPr>
          <w:rFonts w:ascii="Arial Narrow" w:hAnsi="Arial Narrow" w:cs="Arial Narrow"/>
          <w:b/>
          <w:bCs/>
          <w:i/>
          <w:iCs/>
        </w:rPr>
        <w:t>5. FIRE PREVENTION</w:t>
      </w:r>
      <w:r w:rsidRPr="00751AA6">
        <w:rPr>
          <w:rFonts w:ascii="Arial Narrow" w:hAnsi="Arial Narrow" w:cs="Arial Narrow"/>
          <w:b/>
          <w:bCs/>
          <w:i/>
          <w:iCs/>
        </w:rPr>
        <w:tab/>
      </w:r>
      <w:r w:rsidRPr="00751AA6">
        <w:rPr>
          <w:rFonts w:ascii="Arial Narrow" w:hAnsi="Arial Narrow" w:cs="Arial Narrow"/>
          <w:b/>
          <w:bCs/>
          <w:i/>
          <w:iCs/>
        </w:rPr>
        <w:tab/>
        <w:t>OK       Not OK</w:t>
      </w:r>
    </w:p>
    <w:p w14:paraId="2BB11F37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Extinguishers where required</w:t>
      </w:r>
      <w:r w:rsidRPr="00551D3E">
        <w:rPr>
          <w:rFonts w:ascii="Arial Narrow" w:hAnsi="Arial Narrow" w:cs="Arial Narrow"/>
        </w:rPr>
        <w:tab/>
        <w:t xml:space="preserve">___  </w:t>
      </w:r>
      <w:r w:rsidR="00FA0DD5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 ________</w:t>
      </w:r>
      <w:r w:rsidR="00FA0DD5">
        <w:rPr>
          <w:rFonts w:ascii="Arial Narrow" w:hAnsi="Arial Narrow" w:cs="Arial Narrow"/>
        </w:rPr>
        <w:t>_</w:t>
      </w:r>
    </w:p>
    <w:p w14:paraId="45074A7C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Fully charged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>_________</w:t>
      </w:r>
    </w:p>
    <w:p w14:paraId="43C15827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Adequately identified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>_________</w:t>
      </w:r>
    </w:p>
    <w:p w14:paraId="6B5FB997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Master emergency plan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</w:t>
      </w:r>
      <w:r w:rsidR="00FA0DD5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 ________</w:t>
      </w:r>
      <w:r w:rsidR="00FA0DD5">
        <w:rPr>
          <w:rFonts w:ascii="Arial Narrow" w:hAnsi="Arial Narrow" w:cs="Arial Narrow"/>
        </w:rPr>
        <w:t>_</w:t>
      </w:r>
    </w:p>
    <w:p w14:paraId="525FC57F" w14:textId="77777777" w:rsidR="00C814BF" w:rsidRDefault="00C814BF" w:rsidP="000D0272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</w:pPr>
    </w:p>
    <w:p w14:paraId="3F288BDA" w14:textId="77777777" w:rsidR="000D0272" w:rsidRPr="00751AA6" w:rsidRDefault="000D0272" w:rsidP="000D0272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</w:pPr>
      <w:r w:rsidRPr="00751AA6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>6. PUBLIC WAY PROTECTION</w:t>
      </w:r>
      <w:r w:rsidRPr="00751AA6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ab/>
        <w:t>OK       Not OK</w:t>
      </w:r>
    </w:p>
    <w:p w14:paraId="118A078F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 xml:space="preserve">Properly located 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</w:t>
      </w:r>
      <w:r w:rsidR="00FA0DD5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>________</w:t>
      </w:r>
    </w:p>
    <w:p w14:paraId="7750B8DC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Covered where required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>___   ________</w:t>
      </w:r>
    </w:p>
    <w:p w14:paraId="6ED0CDCD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Min. height, width requirement</w:t>
      </w:r>
      <w:r w:rsidRPr="00551D3E">
        <w:rPr>
          <w:rFonts w:ascii="Arial Narrow" w:hAnsi="Arial Narrow" w:cs="Arial Narrow"/>
        </w:rPr>
        <w:tab/>
        <w:t>___   ________</w:t>
      </w:r>
    </w:p>
    <w:p w14:paraId="5B74114E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 rail on street side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>___   ________</w:t>
      </w:r>
    </w:p>
    <w:p w14:paraId="0EC8C377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 lighting, where required</w:t>
      </w:r>
      <w:r w:rsidRPr="00551D3E">
        <w:rPr>
          <w:rFonts w:ascii="Arial Narrow" w:hAnsi="Arial Narrow" w:cs="Arial Narrow"/>
        </w:rPr>
        <w:tab/>
        <w:t>___</w:t>
      </w:r>
      <w:r w:rsidR="00FA0DD5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  ________</w:t>
      </w:r>
    </w:p>
    <w:p w14:paraId="46FF75CF" w14:textId="77777777" w:rsidR="000D0272" w:rsidRPr="00751AA6" w:rsidRDefault="000D0272" w:rsidP="000D0272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</w:pPr>
      <w:r w:rsidRPr="00751AA6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>7. HOUSEKEEPING</w:t>
      </w:r>
      <w:r w:rsidRPr="00751AA6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ab/>
      </w:r>
      <w:r w:rsidRPr="00751AA6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ab/>
        <w:t>OK       Not OK</w:t>
      </w:r>
    </w:p>
    <w:p w14:paraId="51576E46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Clear walkways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>___   ________</w:t>
      </w:r>
    </w:p>
    <w:p w14:paraId="222E58BC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Clear work areas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>___   ________</w:t>
      </w:r>
    </w:p>
    <w:p w14:paraId="670EEDF3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Clear access and landing</w:t>
      </w:r>
      <w:r w:rsidRPr="00551D3E">
        <w:rPr>
          <w:rFonts w:ascii="Arial Narrow" w:hAnsi="Arial Narrow" w:cs="Arial Narrow"/>
        </w:rPr>
        <w:tab/>
        <w:t>___   ________</w:t>
      </w:r>
    </w:p>
    <w:p w14:paraId="42CB7252" w14:textId="77777777" w:rsidR="000D0272" w:rsidRPr="00551D3E" w:rsidRDefault="000D0272" w:rsidP="000D0272">
      <w:pPr>
        <w:spacing w:line="264" w:lineRule="auto"/>
        <w:rPr>
          <w:rFonts w:ascii="Arial" w:hAnsi="Arial" w:cs="Arial"/>
          <w:b/>
          <w:bCs/>
          <w:i/>
          <w:iCs/>
        </w:rPr>
      </w:pPr>
    </w:p>
    <w:p w14:paraId="11ED94F9" w14:textId="77777777" w:rsidR="000D0272" w:rsidRPr="00751AA6" w:rsidRDefault="000D0272" w:rsidP="000D0272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  <w:i/>
          <w:iCs/>
        </w:rPr>
      </w:pPr>
      <w:r w:rsidRPr="00751AA6">
        <w:rPr>
          <w:rFonts w:ascii="Arial Narrow" w:hAnsi="Arial Narrow" w:cs="Arial Narrow"/>
          <w:b/>
          <w:bCs/>
          <w:i/>
          <w:iCs/>
        </w:rPr>
        <w:t>8. FALL PROTECTION</w:t>
      </w:r>
      <w:r w:rsidRPr="00751AA6">
        <w:rPr>
          <w:rFonts w:ascii="Arial Narrow" w:hAnsi="Arial Narrow" w:cs="Arial Narrow"/>
          <w:b/>
          <w:bCs/>
          <w:i/>
          <w:iCs/>
        </w:rPr>
        <w:tab/>
      </w:r>
      <w:r w:rsidRPr="00751AA6">
        <w:rPr>
          <w:rFonts w:ascii="Arial Narrow" w:hAnsi="Arial Narrow" w:cs="Arial Narrow"/>
          <w:b/>
          <w:bCs/>
          <w:i/>
          <w:iCs/>
        </w:rPr>
        <w:tab/>
        <w:t>OK       Not OK</w:t>
      </w:r>
    </w:p>
    <w:p w14:paraId="6278DE7C" w14:textId="77777777" w:rsidR="000D0272" w:rsidRPr="00551D3E" w:rsidRDefault="000D0272" w:rsidP="000D0272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NIOSH approved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>___   ________</w:t>
      </w:r>
      <w:r w:rsidR="00FA0DD5">
        <w:rPr>
          <w:rFonts w:ascii="Arial Narrow" w:hAnsi="Arial Narrow" w:cs="Arial Narrow"/>
        </w:rPr>
        <w:t>_</w:t>
      </w:r>
    </w:p>
    <w:p w14:paraId="51FC2691" w14:textId="77777777" w:rsidR="000D0272" w:rsidRPr="00551D3E" w:rsidRDefault="000D0272" w:rsidP="000D0272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ly worn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>___   ________</w:t>
      </w:r>
      <w:r w:rsidR="00C814BF">
        <w:rPr>
          <w:rFonts w:ascii="Arial Narrow" w:hAnsi="Arial Narrow" w:cs="Arial Narrow"/>
        </w:rPr>
        <w:t>_</w:t>
      </w:r>
    </w:p>
    <w:p w14:paraId="51607B9D" w14:textId="77777777" w:rsidR="000D0272" w:rsidRPr="00551D3E" w:rsidRDefault="000D0272" w:rsidP="000D0272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Safe, usable condition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>___   ________</w:t>
      </w:r>
      <w:r w:rsidR="00FA0DD5">
        <w:rPr>
          <w:rFonts w:ascii="Arial Narrow" w:hAnsi="Arial Narrow" w:cs="Arial Narrow"/>
        </w:rPr>
        <w:t>_</w:t>
      </w:r>
      <w:r w:rsidRPr="00551D3E">
        <w:rPr>
          <w:rFonts w:ascii="Arial Narrow" w:hAnsi="Arial Narrow" w:cs="Arial Narrow"/>
        </w:rPr>
        <w:t xml:space="preserve"> </w:t>
      </w:r>
      <w:r w:rsidR="00FA0DD5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>Working from:</w:t>
      </w:r>
      <w:r w:rsidRPr="00551D3E">
        <w:rPr>
          <w:rFonts w:ascii="Arial Narrow" w:hAnsi="Arial Narrow" w:cs="Arial Narrow"/>
        </w:rPr>
        <w:tab/>
        <w:t>Ladders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>___   ________</w:t>
      </w:r>
      <w:r w:rsidR="00FA0DD5">
        <w:rPr>
          <w:rFonts w:ascii="Arial Narrow" w:hAnsi="Arial Narrow" w:cs="Arial Narrow"/>
        </w:rPr>
        <w:t>_</w:t>
      </w:r>
    </w:p>
    <w:p w14:paraId="7D73284C" w14:textId="77777777" w:rsidR="000D0272" w:rsidRPr="00551D3E" w:rsidRDefault="000D0272" w:rsidP="000D0272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>Scaffolds</w:t>
      </w:r>
      <w:r w:rsidRPr="00551D3E">
        <w:rPr>
          <w:rFonts w:ascii="Arial Narrow" w:hAnsi="Arial Narrow" w:cs="Arial Narrow"/>
        </w:rPr>
        <w:tab/>
        <w:t>___   ________</w:t>
      </w:r>
      <w:r w:rsidR="00FA0DD5">
        <w:rPr>
          <w:rFonts w:ascii="Arial Narrow" w:hAnsi="Arial Narrow" w:cs="Arial Narrow"/>
        </w:rPr>
        <w:t>_</w:t>
      </w:r>
    </w:p>
    <w:p w14:paraId="45DDEBE3" w14:textId="77777777" w:rsidR="000D0272" w:rsidRPr="00551D3E" w:rsidRDefault="000D0272" w:rsidP="000D0272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>Swing stages</w:t>
      </w:r>
      <w:r w:rsidRPr="00551D3E">
        <w:rPr>
          <w:rFonts w:ascii="Arial Narrow" w:hAnsi="Arial Narrow" w:cs="Arial Narrow"/>
        </w:rPr>
        <w:tab/>
        <w:t>___   ________</w:t>
      </w:r>
      <w:r w:rsidR="00FA0DD5">
        <w:rPr>
          <w:rFonts w:ascii="Arial Narrow" w:hAnsi="Arial Narrow" w:cs="Arial Narrow"/>
        </w:rPr>
        <w:t>_</w:t>
      </w:r>
    </w:p>
    <w:p w14:paraId="6DAF3C1A" w14:textId="77777777" w:rsidR="000D0272" w:rsidRPr="00551D3E" w:rsidRDefault="000D0272" w:rsidP="000D0272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Unprotected openings and edges___   ________</w:t>
      </w:r>
      <w:r w:rsidR="00C814BF">
        <w:rPr>
          <w:rFonts w:ascii="Arial Narrow" w:hAnsi="Arial Narrow" w:cs="Arial Narrow"/>
        </w:rPr>
        <w:t>_</w:t>
      </w:r>
    </w:p>
    <w:p w14:paraId="76A1AD13" w14:textId="77777777" w:rsidR="000D0272" w:rsidRPr="000D0272" w:rsidRDefault="000D0272" w:rsidP="000D0272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</w:pPr>
      <w:r w:rsidRPr="000D0272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>9. STAIRWELLS &amp; RAMPS</w:t>
      </w:r>
      <w:r w:rsidRPr="000D0272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ab/>
        <w:t>OK       Not OK</w:t>
      </w:r>
    </w:p>
    <w:p w14:paraId="3379A704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 xml:space="preserve">Proper filler blocks in metal stairs___   </w:t>
      </w:r>
      <w:r w:rsidR="00FA0DD5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>________</w:t>
      </w:r>
      <w:r w:rsidR="00FA0DD5">
        <w:rPr>
          <w:rFonts w:ascii="Arial Narrow" w:hAnsi="Arial Narrow" w:cs="Arial Narrow"/>
        </w:rPr>
        <w:t>_</w:t>
      </w:r>
    </w:p>
    <w:p w14:paraId="5D091AB2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 cleats on ramps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 </w:t>
      </w:r>
      <w:r w:rsidR="00FA0DD5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>________</w:t>
      </w:r>
      <w:r w:rsidR="00FA0DD5">
        <w:rPr>
          <w:rFonts w:ascii="Arial Narrow" w:hAnsi="Arial Narrow" w:cs="Arial Narrow"/>
        </w:rPr>
        <w:t>_</w:t>
      </w:r>
    </w:p>
    <w:p w14:paraId="4151FB20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Adequate lighting in stairwells</w:t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 _________</w:t>
      </w:r>
    </w:p>
    <w:p w14:paraId="011BDA03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 handrails or guardrails</w:t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 _________</w:t>
      </w:r>
    </w:p>
    <w:p w14:paraId="24876156" w14:textId="77777777" w:rsidR="000D0272" w:rsidRPr="000D0272" w:rsidRDefault="000D0272" w:rsidP="000D0272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</w:pPr>
      <w:r w:rsidRPr="000D0272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>10. SCAFFOLDS</w:t>
      </w:r>
      <w:r w:rsidRPr="000D0272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ab/>
      </w:r>
      <w:r w:rsidRPr="000D0272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ab/>
        <w:t>OK      Not OK</w:t>
      </w:r>
    </w:p>
    <w:p w14:paraId="78ADD537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ly erected (all parts used)</w:t>
      </w:r>
      <w:r w:rsidRPr="00551D3E">
        <w:rPr>
          <w:rFonts w:ascii="Arial Narrow" w:hAnsi="Arial Narrow" w:cs="Arial Narrow"/>
        </w:rPr>
        <w:tab/>
        <w:t xml:space="preserve">___   </w:t>
      </w:r>
      <w:r w:rsidR="00C814BF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>________</w:t>
      </w:r>
      <w:r w:rsidR="00C814BF">
        <w:rPr>
          <w:rFonts w:ascii="Arial Narrow" w:hAnsi="Arial Narrow" w:cs="Arial Narrow"/>
        </w:rPr>
        <w:t>_</w:t>
      </w:r>
    </w:p>
    <w:p w14:paraId="3FD9946E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ly secured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 </w:t>
      </w:r>
      <w:r w:rsidR="00C814BF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>________</w:t>
      </w:r>
      <w:r w:rsidR="00C814BF">
        <w:rPr>
          <w:rFonts w:ascii="Arial Narrow" w:hAnsi="Arial Narrow" w:cs="Arial Narrow"/>
        </w:rPr>
        <w:t>_</w:t>
      </w:r>
    </w:p>
    <w:p w14:paraId="19202258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ly planked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</w:t>
      </w:r>
      <w:r w:rsidR="00C814BF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 ________</w:t>
      </w:r>
      <w:r w:rsidR="00C814BF">
        <w:rPr>
          <w:rFonts w:ascii="Arial Narrow" w:hAnsi="Arial Narrow" w:cs="Arial Narrow"/>
        </w:rPr>
        <w:t>_</w:t>
      </w:r>
    </w:p>
    <w:p w14:paraId="00D25068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 guardrails, toe boards</w:t>
      </w:r>
      <w:r w:rsidRPr="00551D3E">
        <w:rPr>
          <w:rFonts w:ascii="Arial Narrow" w:hAnsi="Arial Narrow" w:cs="Arial Narrow"/>
        </w:rPr>
        <w:tab/>
        <w:t xml:space="preserve">___  </w:t>
      </w:r>
      <w:r w:rsidR="00C814BF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>_________</w:t>
      </w:r>
    </w:p>
    <w:p w14:paraId="1F634F5E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 access to platform</w:t>
      </w:r>
      <w:r w:rsidRPr="00551D3E">
        <w:rPr>
          <w:rFonts w:ascii="Arial Narrow" w:hAnsi="Arial Narrow" w:cs="Arial Narrow"/>
        </w:rPr>
        <w:tab/>
        <w:t xml:space="preserve">___  </w:t>
      </w:r>
      <w:r w:rsidR="00C814BF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>________</w:t>
      </w:r>
      <w:r w:rsidR="00C814BF">
        <w:rPr>
          <w:rFonts w:ascii="Arial Narrow" w:hAnsi="Arial Narrow" w:cs="Arial Narrow"/>
        </w:rPr>
        <w:t>_</w:t>
      </w:r>
    </w:p>
    <w:p w14:paraId="3FE89BB9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Acceptable loading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</w:t>
      </w:r>
      <w:r w:rsidR="00C814BF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>________</w:t>
      </w:r>
      <w:r w:rsidR="00C814BF">
        <w:rPr>
          <w:rFonts w:ascii="Arial Narrow" w:hAnsi="Arial Narrow" w:cs="Arial Narrow"/>
        </w:rPr>
        <w:t>_</w:t>
      </w:r>
    </w:p>
    <w:p w14:paraId="59AACDA0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Inspection Tag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</w:t>
      </w:r>
      <w:r w:rsidR="00C814BF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 ________</w:t>
      </w:r>
      <w:r w:rsidR="00C814BF">
        <w:rPr>
          <w:rFonts w:ascii="Arial Narrow" w:hAnsi="Arial Narrow" w:cs="Arial Narrow"/>
        </w:rPr>
        <w:t>_</w:t>
      </w:r>
    </w:p>
    <w:p w14:paraId="089F6B50" w14:textId="77777777" w:rsidR="000D0272" w:rsidRPr="00751AA6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  <w:i/>
          <w:iCs/>
        </w:rPr>
      </w:pPr>
      <w:r w:rsidRPr="00751AA6">
        <w:rPr>
          <w:rFonts w:ascii="Arial Narrow" w:hAnsi="Arial Narrow" w:cs="Arial Narrow"/>
          <w:b/>
          <w:bCs/>
          <w:i/>
          <w:iCs/>
        </w:rPr>
        <w:t>11. POWER TOOLS, EQUIPMENT OK       Not OK</w:t>
      </w:r>
    </w:p>
    <w:p w14:paraId="66E49D06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General condition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 </w:t>
      </w:r>
      <w:r w:rsidR="00C814BF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>________</w:t>
      </w:r>
      <w:r w:rsidR="00C814BF">
        <w:rPr>
          <w:rFonts w:ascii="Arial Narrow" w:hAnsi="Arial Narrow" w:cs="Arial Narrow"/>
        </w:rPr>
        <w:t>_</w:t>
      </w:r>
    </w:p>
    <w:p w14:paraId="6B68DB86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 guards, cords, PPE</w:t>
      </w:r>
      <w:r w:rsidRPr="00551D3E">
        <w:rPr>
          <w:rFonts w:ascii="Arial Narrow" w:hAnsi="Arial Narrow" w:cs="Arial Narrow"/>
        </w:rPr>
        <w:tab/>
        <w:t xml:space="preserve">___  </w:t>
      </w:r>
      <w:r w:rsidR="00C814BF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 ________</w:t>
      </w:r>
      <w:r w:rsidR="00C814BF">
        <w:rPr>
          <w:rFonts w:ascii="Arial Narrow" w:hAnsi="Arial Narrow" w:cs="Arial Narrow"/>
        </w:rPr>
        <w:t>_</w:t>
      </w:r>
    </w:p>
    <w:p w14:paraId="055AA432" w14:textId="072BAC7B" w:rsidR="00C814BF" w:rsidRPr="00F12985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Use of defective tags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</w:t>
      </w:r>
      <w:r w:rsidR="00C814BF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 ________</w:t>
      </w:r>
      <w:r w:rsidR="00C814BF">
        <w:rPr>
          <w:rFonts w:ascii="Arial Narrow" w:hAnsi="Arial Narrow" w:cs="Arial Narrow"/>
        </w:rPr>
        <w:t>_</w:t>
      </w:r>
    </w:p>
    <w:p w14:paraId="0159C379" w14:textId="77777777" w:rsidR="000D0272" w:rsidRPr="00751AA6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  <w:i/>
          <w:iCs/>
        </w:rPr>
      </w:pPr>
      <w:r w:rsidRPr="00751AA6">
        <w:rPr>
          <w:rFonts w:ascii="Arial Narrow" w:hAnsi="Arial Narrow" w:cs="Arial Narrow"/>
          <w:b/>
          <w:bCs/>
          <w:i/>
          <w:iCs/>
        </w:rPr>
        <w:t>12. EXTENSION CORDS</w:t>
      </w:r>
      <w:r w:rsidRPr="00751AA6">
        <w:rPr>
          <w:rFonts w:ascii="Arial Narrow" w:hAnsi="Arial Narrow" w:cs="Arial Narrow"/>
          <w:b/>
          <w:bCs/>
          <w:i/>
          <w:iCs/>
        </w:rPr>
        <w:tab/>
        <w:t>OK       Not OK</w:t>
      </w:r>
    </w:p>
    <w:p w14:paraId="6BAC9A00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Heavy Duty-type 12 Gauge</w:t>
      </w:r>
      <w:r w:rsidRPr="00551D3E">
        <w:rPr>
          <w:rFonts w:ascii="Arial Narrow" w:hAnsi="Arial Narrow" w:cs="Arial Narrow"/>
        </w:rPr>
        <w:tab/>
        <w:t xml:space="preserve">___  </w:t>
      </w:r>
      <w:r w:rsidR="00C814BF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 ________</w:t>
      </w:r>
      <w:r w:rsidR="00C814BF">
        <w:rPr>
          <w:rFonts w:ascii="Arial Narrow" w:hAnsi="Arial Narrow" w:cs="Arial Narrow"/>
        </w:rPr>
        <w:t>_</w:t>
      </w:r>
    </w:p>
    <w:p w14:paraId="579CCFCF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 xml:space="preserve">General condition of casing, </w:t>
      </w:r>
    </w:p>
    <w:p w14:paraId="35DD2D77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ends, and connections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 </w:t>
      </w:r>
      <w:r w:rsidR="00C814BF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>________</w:t>
      </w:r>
      <w:r w:rsidR="00C814BF">
        <w:rPr>
          <w:rFonts w:ascii="Arial Narrow" w:hAnsi="Arial Narrow" w:cs="Arial Narrow"/>
        </w:rPr>
        <w:t>_</w:t>
      </w:r>
    </w:p>
    <w:p w14:paraId="19519D3B" w14:textId="77777777" w:rsidR="00F12985" w:rsidRDefault="00F12985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  <w:i/>
          <w:iCs/>
        </w:rPr>
      </w:pPr>
    </w:p>
    <w:p w14:paraId="6B145C74" w14:textId="3184922C" w:rsidR="00F12985" w:rsidRDefault="00F12985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  <w:i/>
          <w:iCs/>
        </w:rPr>
      </w:pPr>
    </w:p>
    <w:p w14:paraId="45E87142" w14:textId="77777777" w:rsidR="00F12985" w:rsidRDefault="00F12985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  <w:i/>
          <w:iCs/>
        </w:rPr>
      </w:pPr>
      <w:bookmarkStart w:id="1" w:name="_GoBack"/>
      <w:bookmarkEnd w:id="1"/>
    </w:p>
    <w:p w14:paraId="0125EBFA" w14:textId="6B099E8C" w:rsidR="000D0272" w:rsidRPr="00751AA6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  <w:i/>
          <w:iCs/>
        </w:rPr>
      </w:pPr>
      <w:r w:rsidRPr="00751AA6">
        <w:rPr>
          <w:rFonts w:ascii="Arial Narrow" w:hAnsi="Arial Narrow" w:cs="Arial Narrow"/>
          <w:b/>
          <w:bCs/>
          <w:i/>
          <w:iCs/>
        </w:rPr>
        <w:lastRenderedPageBreak/>
        <w:t>13. COMPRESSED GAS            OK      Not OK</w:t>
      </w:r>
    </w:p>
    <w:p w14:paraId="26DA7CB6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ly located</w:t>
      </w:r>
      <w:r w:rsidRPr="00551D3E">
        <w:rPr>
          <w:rFonts w:ascii="Arial Narrow" w:hAnsi="Arial Narrow" w:cs="Arial Narrow"/>
        </w:rPr>
        <w:tab/>
      </w:r>
      <w:r>
        <w:rPr>
          <w:rFonts w:ascii="Arial Narrow" w:hAnsi="Arial Narrow" w:cs="Arial Narrow"/>
        </w:rPr>
        <w:t xml:space="preserve">                          </w:t>
      </w:r>
      <w:r w:rsidRPr="00551D3E">
        <w:rPr>
          <w:rFonts w:ascii="Arial Narrow" w:hAnsi="Arial Narrow" w:cs="Arial Narrow"/>
        </w:rPr>
        <w:t xml:space="preserve">___   </w:t>
      </w:r>
      <w:r w:rsidR="00C814BF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>________</w:t>
      </w:r>
      <w:r w:rsidR="00C814BF">
        <w:rPr>
          <w:rFonts w:ascii="Arial Narrow" w:hAnsi="Arial Narrow" w:cs="Arial Narrow"/>
        </w:rPr>
        <w:t>_</w:t>
      </w:r>
    </w:p>
    <w:p w14:paraId="26EF1003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ly secured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 </w:t>
      </w:r>
      <w:r w:rsidR="00C814BF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>________</w:t>
      </w:r>
    </w:p>
    <w:p w14:paraId="3C46036B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ly moved or lifted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 </w:t>
      </w:r>
      <w:r w:rsidR="00C814BF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>________</w:t>
      </w:r>
    </w:p>
    <w:p w14:paraId="64FDE42B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  <w:r w:rsidRPr="00551D3E">
        <w:rPr>
          <w:rFonts w:ascii="Arial Narrow" w:hAnsi="Arial Narrow" w:cs="Arial Narrow"/>
          <w:b/>
          <w:bCs/>
        </w:rPr>
        <w:t>14. WORKER EDUCATION</w:t>
      </w:r>
      <w:r w:rsidRPr="00551D3E">
        <w:rPr>
          <w:rFonts w:ascii="Arial Narrow" w:hAnsi="Arial Narrow" w:cs="Arial Narrow"/>
          <w:b/>
          <w:bCs/>
        </w:rPr>
        <w:tab/>
        <w:t>OK       Not OK</w:t>
      </w:r>
    </w:p>
    <w:p w14:paraId="7B2721EE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HAZCOM training</w:t>
      </w:r>
      <w:r w:rsidR="00C814BF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 </w:t>
      </w:r>
      <w:r w:rsidR="00C814BF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>________</w:t>
      </w:r>
    </w:p>
    <w:p w14:paraId="274D9F46" w14:textId="77777777" w:rsidR="000D0272" w:rsidRPr="00551D3E" w:rsidRDefault="00C814BF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S</w:t>
      </w:r>
      <w:r w:rsidR="000D0272" w:rsidRPr="00551D3E">
        <w:rPr>
          <w:rFonts w:ascii="Arial Narrow" w:hAnsi="Arial Narrow" w:cs="Arial Narrow"/>
        </w:rPr>
        <w:t>afety policy &amp; program</w:t>
      </w:r>
      <w:r>
        <w:rPr>
          <w:rFonts w:ascii="Arial Narrow" w:hAnsi="Arial Narrow" w:cs="Arial Narrow"/>
        </w:rPr>
        <w:t xml:space="preserve">             </w:t>
      </w:r>
      <w:r w:rsidR="000D0272">
        <w:rPr>
          <w:rFonts w:ascii="Arial Narrow" w:hAnsi="Arial Narrow" w:cs="Arial Narrow"/>
        </w:rPr>
        <w:t xml:space="preserve"> </w:t>
      </w:r>
      <w:r w:rsidR="000D0272" w:rsidRPr="00551D3E">
        <w:rPr>
          <w:rFonts w:ascii="Arial Narrow" w:hAnsi="Arial Narrow" w:cs="Arial Narrow"/>
        </w:rPr>
        <w:t>___</w:t>
      </w:r>
      <w:r>
        <w:rPr>
          <w:rFonts w:ascii="Arial Narrow" w:hAnsi="Arial Narrow" w:cs="Arial Narrow"/>
        </w:rPr>
        <w:t xml:space="preserve">    </w:t>
      </w:r>
      <w:r w:rsidR="000D0272">
        <w:rPr>
          <w:rFonts w:ascii="Arial Narrow" w:hAnsi="Arial Narrow" w:cs="Arial Narrow"/>
        </w:rPr>
        <w:t xml:space="preserve"> </w:t>
      </w:r>
      <w:r>
        <w:rPr>
          <w:rFonts w:ascii="Arial Narrow" w:hAnsi="Arial Narrow" w:cs="Arial Narrow"/>
        </w:rPr>
        <w:t>_</w:t>
      </w:r>
      <w:r w:rsidR="000D0272">
        <w:rPr>
          <w:rFonts w:ascii="Arial Narrow" w:hAnsi="Arial Narrow" w:cs="Arial Narrow"/>
        </w:rPr>
        <w:t xml:space="preserve">_______         </w:t>
      </w:r>
      <w:r w:rsidR="000D0272" w:rsidRPr="00551D3E">
        <w:rPr>
          <w:rFonts w:ascii="Arial Narrow" w:hAnsi="Arial Narrow" w:cs="Arial Narrow"/>
        </w:rPr>
        <w:t>In</w:t>
      </w:r>
      <w:r>
        <w:rPr>
          <w:rFonts w:ascii="Arial Narrow" w:hAnsi="Arial Narrow" w:cs="Arial Narrow"/>
        </w:rPr>
        <w:t>j</w:t>
      </w:r>
      <w:r w:rsidR="000D0272" w:rsidRPr="00551D3E">
        <w:rPr>
          <w:rFonts w:ascii="Arial Narrow" w:hAnsi="Arial Narrow" w:cs="Arial Narrow"/>
        </w:rPr>
        <w:t>ury reporting</w:t>
      </w:r>
      <w:r w:rsidR="000D0272" w:rsidRPr="00551D3E">
        <w:rPr>
          <w:rFonts w:ascii="Arial Narrow" w:hAnsi="Arial Narrow" w:cs="Arial Narrow"/>
        </w:rPr>
        <w:tab/>
      </w:r>
      <w:r w:rsidR="000D0272">
        <w:rPr>
          <w:rFonts w:ascii="Arial Narrow" w:hAnsi="Arial Narrow" w:cs="Arial Narrow"/>
        </w:rPr>
        <w:t xml:space="preserve">                          </w:t>
      </w:r>
      <w:r w:rsidR="000D0272" w:rsidRPr="00551D3E">
        <w:rPr>
          <w:rFonts w:ascii="Arial Narrow" w:hAnsi="Arial Narrow" w:cs="Arial Narrow"/>
        </w:rPr>
        <w:t xml:space="preserve">___  </w:t>
      </w:r>
      <w:r>
        <w:rPr>
          <w:rFonts w:ascii="Arial Narrow" w:hAnsi="Arial Narrow" w:cs="Arial Narrow"/>
        </w:rPr>
        <w:t xml:space="preserve">  </w:t>
      </w:r>
      <w:r w:rsidR="000D0272" w:rsidRPr="00551D3E">
        <w:rPr>
          <w:rFonts w:ascii="Arial Narrow" w:hAnsi="Arial Narrow" w:cs="Arial Narrow"/>
        </w:rPr>
        <w:t>________</w:t>
      </w:r>
    </w:p>
    <w:p w14:paraId="67E404FD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Haz</w:t>
      </w:r>
      <w:r w:rsidR="00C814BF">
        <w:rPr>
          <w:rFonts w:ascii="Arial Narrow" w:hAnsi="Arial Narrow" w:cs="Arial Narrow"/>
        </w:rPr>
        <w:t>a</w:t>
      </w:r>
      <w:r w:rsidRPr="00551D3E">
        <w:rPr>
          <w:rFonts w:ascii="Arial Narrow" w:hAnsi="Arial Narrow" w:cs="Arial Narrow"/>
        </w:rPr>
        <w:t>rd reporting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</w:t>
      </w:r>
      <w:r w:rsidR="00C814BF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 ________</w:t>
      </w:r>
    </w:p>
    <w:p w14:paraId="31A03F78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ersonal H &amp; S re</w:t>
      </w:r>
      <w:r w:rsidR="00C814BF">
        <w:rPr>
          <w:rFonts w:ascii="Arial Narrow" w:hAnsi="Arial Narrow" w:cs="Arial Narrow"/>
        </w:rPr>
        <w:t>s</w:t>
      </w:r>
      <w:r w:rsidRPr="00551D3E">
        <w:rPr>
          <w:rFonts w:ascii="Arial Narrow" w:hAnsi="Arial Narrow" w:cs="Arial Narrow"/>
        </w:rPr>
        <w:t>ponsibilities</w:t>
      </w:r>
      <w:r w:rsidRPr="00551D3E">
        <w:rPr>
          <w:rFonts w:ascii="Arial Narrow" w:hAnsi="Arial Narrow" w:cs="Arial Narrow"/>
        </w:rPr>
        <w:tab/>
        <w:t xml:space="preserve">___ </w:t>
      </w:r>
      <w:r w:rsidR="00C814BF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 </w:t>
      </w:r>
      <w:r w:rsidR="00C814BF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>________</w:t>
      </w:r>
    </w:p>
    <w:p w14:paraId="6BAFA519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  <w:r w:rsidRPr="00551D3E">
        <w:rPr>
          <w:rFonts w:ascii="Arial Narrow" w:hAnsi="Arial Narrow" w:cs="Arial Narrow"/>
          <w:b/>
          <w:bCs/>
        </w:rPr>
        <w:t xml:space="preserve">15. FIRST AID </w:t>
      </w:r>
      <w:r>
        <w:rPr>
          <w:rFonts w:ascii="Arial Narrow" w:hAnsi="Arial Narrow" w:cs="Arial Narrow"/>
          <w:b/>
          <w:bCs/>
        </w:rPr>
        <w:t xml:space="preserve">                             </w:t>
      </w:r>
      <w:r w:rsidRPr="00551D3E">
        <w:rPr>
          <w:rFonts w:ascii="Arial Narrow" w:hAnsi="Arial Narrow" w:cs="Arial Narrow"/>
          <w:b/>
          <w:bCs/>
        </w:rPr>
        <w:t>OK       Not OK</w:t>
      </w:r>
    </w:p>
    <w:p w14:paraId="4C5DAD5D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Adequate number of qualified first</w:t>
      </w:r>
    </w:p>
    <w:p w14:paraId="40D0973C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aides on jobsite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="00C814BF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>___   ________</w:t>
      </w:r>
    </w:p>
    <w:p w14:paraId="1D46B975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First aid boxes: Adeq</w:t>
      </w:r>
      <w:r w:rsidR="00C814BF">
        <w:rPr>
          <w:rFonts w:ascii="Arial Narrow" w:hAnsi="Arial Narrow" w:cs="Arial Narrow"/>
        </w:rPr>
        <w:t>u</w:t>
      </w:r>
      <w:r w:rsidRPr="00551D3E">
        <w:rPr>
          <w:rFonts w:ascii="Arial Narrow" w:hAnsi="Arial Narrow" w:cs="Arial Narrow"/>
        </w:rPr>
        <w:t>ate number___   ________</w:t>
      </w:r>
    </w:p>
    <w:p w14:paraId="3D457D1E" w14:textId="77777777" w:rsidR="000D0272" w:rsidRPr="005245E1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 xml:space="preserve"> Adequate contents</w:t>
      </w:r>
      <w:r w:rsidRPr="00551D3E">
        <w:rPr>
          <w:rFonts w:ascii="Arial Narrow" w:hAnsi="Arial Narrow" w:cs="Arial Narrow"/>
        </w:rPr>
        <w:tab/>
      </w:r>
      <w:r>
        <w:rPr>
          <w:rFonts w:ascii="Arial Narrow" w:hAnsi="Arial Narrow" w:cs="Arial Narrow"/>
        </w:rPr>
        <w:t xml:space="preserve">           </w:t>
      </w:r>
      <w:r w:rsidR="00C814BF">
        <w:rPr>
          <w:rFonts w:ascii="Arial Narrow" w:hAnsi="Arial Narrow" w:cs="Arial Narrow"/>
        </w:rPr>
        <w:t xml:space="preserve"> </w:t>
      </w:r>
      <w:r w:rsidR="00FA0DD5">
        <w:rPr>
          <w:rFonts w:ascii="Arial Narrow" w:hAnsi="Arial Narrow" w:cs="Arial Narrow"/>
        </w:rPr>
        <w:t xml:space="preserve"> </w:t>
      </w:r>
      <w:r>
        <w:rPr>
          <w:rFonts w:ascii="Arial Narrow" w:hAnsi="Arial Narrow" w:cs="Arial Narrow"/>
        </w:rPr>
        <w:t xml:space="preserve"> _</w:t>
      </w:r>
      <w:r w:rsidRPr="00551D3E">
        <w:rPr>
          <w:rFonts w:ascii="Arial Narrow" w:hAnsi="Arial Narrow" w:cs="Arial Narrow"/>
        </w:rPr>
        <w:t xml:space="preserve">__   </w:t>
      </w:r>
      <w:r w:rsidR="00FA0DD5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>________</w:t>
      </w:r>
    </w:p>
    <w:p w14:paraId="2DDDC9E8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</w:p>
    <w:p w14:paraId="3097933D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  <w:r w:rsidRPr="00551D3E">
        <w:rPr>
          <w:rFonts w:ascii="Arial Narrow" w:hAnsi="Arial Narrow" w:cs="Arial Narrow"/>
          <w:b/>
          <w:bCs/>
        </w:rPr>
        <w:t>16. CRANES, HOISTS, etc.</w:t>
      </w:r>
      <w:r w:rsidRPr="00551D3E">
        <w:rPr>
          <w:rFonts w:ascii="Arial Narrow" w:hAnsi="Arial Narrow" w:cs="Arial Narrow"/>
          <w:b/>
          <w:bCs/>
        </w:rPr>
        <w:tab/>
        <w:t>OK       Not OK</w:t>
      </w:r>
    </w:p>
    <w:p w14:paraId="41F8495A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Safe setup of equipmen</w:t>
      </w:r>
      <w:r>
        <w:rPr>
          <w:rFonts w:ascii="Arial Narrow" w:hAnsi="Arial Narrow" w:cs="Arial Narrow"/>
        </w:rPr>
        <w:t>t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 </w:t>
      </w:r>
      <w:r w:rsidR="00FA0DD5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>________</w:t>
      </w:r>
      <w:r w:rsidR="00FA0DD5">
        <w:rPr>
          <w:rFonts w:ascii="Arial Narrow" w:hAnsi="Arial Narrow" w:cs="Arial Narrow"/>
        </w:rPr>
        <w:t>_</w:t>
      </w:r>
    </w:p>
    <w:p w14:paraId="6D22D264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Maintenance</w:t>
      </w:r>
      <w:r w:rsidR="00C814BF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>log available</w:t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_________</w:t>
      </w:r>
    </w:p>
    <w:p w14:paraId="6BEE3837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Competent</w:t>
      </w:r>
      <w:r w:rsidR="00C814BF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>operator(s)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_________</w:t>
      </w:r>
    </w:p>
    <w:p w14:paraId="2CEF99C8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Condition of slings, hardware</w:t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_________</w:t>
      </w:r>
    </w:p>
    <w:p w14:paraId="7EEB549C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Safety clips on all hooks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_________</w:t>
      </w:r>
    </w:p>
    <w:p w14:paraId="2519E567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 use of tag lines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_________</w:t>
      </w:r>
    </w:p>
    <w:p w14:paraId="6D82564A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 lifting containers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_________</w:t>
      </w:r>
    </w:p>
    <w:p w14:paraId="3C3545BA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Competent signaler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_________</w:t>
      </w:r>
    </w:p>
    <w:p w14:paraId="62C0B953" w14:textId="77777777" w:rsidR="000D0272" w:rsidRPr="00FA0DD5" w:rsidRDefault="000D0272" w:rsidP="000D0272">
      <w:pPr>
        <w:pStyle w:val="Heading3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</w:pPr>
      <w:r w:rsidRPr="00FA0DD5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>17. WELDING</w:t>
      </w:r>
      <w:r w:rsidRPr="00FA0DD5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ab/>
      </w:r>
      <w:r w:rsidRPr="00FA0DD5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ab/>
      </w:r>
      <w:r w:rsidRPr="00FA0DD5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ab/>
        <w:t xml:space="preserve">OK    </w:t>
      </w:r>
      <w:r w:rsidR="00FA0DD5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 xml:space="preserve">  </w:t>
      </w:r>
      <w:r w:rsidRPr="00FA0DD5">
        <w:rPr>
          <w:rFonts w:ascii="Arial Narrow" w:hAnsi="Arial Narrow" w:cs="Arial Narrow"/>
          <w:b/>
          <w:bCs/>
          <w:i/>
          <w:iCs/>
          <w:color w:val="auto"/>
          <w:sz w:val="24"/>
          <w:szCs w:val="24"/>
        </w:rPr>
        <w:t xml:space="preserve">   Not OK</w:t>
      </w:r>
    </w:p>
    <w:p w14:paraId="16928D4E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 xml:space="preserve">Rods &amp; cylinders properly labeled___  </w:t>
      </w:r>
      <w:r w:rsidR="00FA0DD5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 ________</w:t>
      </w:r>
    </w:p>
    <w:p w14:paraId="0F43AF3F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MSDSs readily available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>________</w:t>
      </w:r>
    </w:p>
    <w:p w14:paraId="32A6C96C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ly secured ground cables</w:t>
      </w:r>
      <w:r w:rsidRPr="00551D3E">
        <w:rPr>
          <w:rFonts w:ascii="Arial Narrow" w:hAnsi="Arial Narrow" w:cs="Arial Narrow"/>
        </w:rPr>
        <w:tab/>
        <w:t xml:space="preserve">___  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>________</w:t>
      </w:r>
    </w:p>
    <w:p w14:paraId="4389FD4A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 eye protection worn</w:t>
      </w:r>
      <w:r w:rsidRPr="00551D3E">
        <w:rPr>
          <w:rFonts w:ascii="Arial Narrow" w:hAnsi="Arial Narrow" w:cs="Arial Narrow"/>
        </w:rPr>
        <w:tab/>
        <w:t xml:space="preserve">___ 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________</w:t>
      </w:r>
    </w:p>
    <w:p w14:paraId="1FC6DD8C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 screens and exhaust</w:t>
      </w:r>
      <w:r w:rsidRPr="00551D3E">
        <w:rPr>
          <w:rFonts w:ascii="Arial Narrow" w:hAnsi="Arial Narrow" w:cs="Arial Narrow"/>
        </w:rPr>
        <w:tab/>
        <w:t xml:space="preserve">___ 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________</w:t>
      </w:r>
    </w:p>
    <w:p w14:paraId="2B2DF949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Cylinders upright and secured</w:t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  </w:t>
      </w:r>
      <w:r w:rsidRPr="00551D3E">
        <w:rPr>
          <w:rFonts w:ascii="Arial Narrow" w:hAnsi="Arial Narrow" w:cs="Arial Narrow"/>
        </w:rPr>
        <w:t xml:space="preserve"> ________</w:t>
      </w:r>
    </w:p>
    <w:p w14:paraId="1DC12C8E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Fire extinguisher available</w:t>
      </w:r>
      <w:r w:rsidR="00FA0DD5">
        <w:rPr>
          <w:rFonts w:ascii="Arial Narrow" w:hAnsi="Arial Narrow" w:cs="Arial Narrow"/>
        </w:rPr>
        <w:t xml:space="preserve">          </w:t>
      </w:r>
      <w:r w:rsidR="00964200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___  </w:t>
      </w:r>
      <w:r w:rsidR="00FA0DD5">
        <w:rPr>
          <w:rFonts w:ascii="Arial Narrow" w:hAnsi="Arial Narrow" w:cs="Arial Narrow"/>
        </w:rPr>
        <w:t xml:space="preserve">  </w:t>
      </w:r>
      <w:r w:rsidR="00964200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 ________</w:t>
      </w:r>
    </w:p>
    <w:p w14:paraId="16D6FE8F" w14:textId="77777777" w:rsidR="00751AA6" w:rsidRDefault="00751AA6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</w:p>
    <w:p w14:paraId="50F0658D" w14:textId="77777777" w:rsidR="00751AA6" w:rsidRDefault="00751AA6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</w:p>
    <w:p w14:paraId="3174B581" w14:textId="77777777" w:rsidR="00751AA6" w:rsidRDefault="00751AA6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</w:p>
    <w:p w14:paraId="6563E330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  <w:b/>
          <w:bCs/>
        </w:rPr>
        <w:t xml:space="preserve">18.ELEVATING WORK PLATFORM OK </w:t>
      </w:r>
      <w:r w:rsidR="00FA0DD5">
        <w:rPr>
          <w:rFonts w:ascii="Arial Narrow" w:hAnsi="Arial Narrow" w:cs="Arial Narrow"/>
          <w:b/>
          <w:bCs/>
        </w:rPr>
        <w:t xml:space="preserve">     </w:t>
      </w:r>
      <w:r w:rsidRPr="00551D3E">
        <w:rPr>
          <w:rFonts w:ascii="Arial Narrow" w:hAnsi="Arial Narrow" w:cs="Arial Narrow"/>
          <w:b/>
          <w:bCs/>
        </w:rPr>
        <w:t>Not OK</w:t>
      </w:r>
    </w:p>
    <w:p w14:paraId="440F93A9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Worker training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   </w:t>
      </w:r>
      <w:r w:rsidRPr="00551D3E">
        <w:rPr>
          <w:rFonts w:ascii="Arial Narrow" w:hAnsi="Arial Narrow" w:cs="Arial Narrow"/>
        </w:rPr>
        <w:t xml:space="preserve"> _________</w:t>
      </w:r>
    </w:p>
    <w:p w14:paraId="24A09177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ly used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   </w:t>
      </w:r>
      <w:r w:rsidRPr="00551D3E">
        <w:rPr>
          <w:rFonts w:ascii="Arial Narrow" w:hAnsi="Arial Narrow" w:cs="Arial Narrow"/>
        </w:rPr>
        <w:t xml:space="preserve"> _________</w:t>
      </w:r>
    </w:p>
    <w:p w14:paraId="3EF93841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Safe, useable condition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   </w:t>
      </w:r>
      <w:r w:rsidRPr="00551D3E">
        <w:rPr>
          <w:rFonts w:ascii="Arial Narrow" w:hAnsi="Arial Narrow" w:cs="Arial Narrow"/>
        </w:rPr>
        <w:t xml:space="preserve"> _________</w:t>
      </w:r>
    </w:p>
    <w:p w14:paraId="79EFEE07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Acceptable loading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</w:t>
      </w:r>
      <w:r w:rsidR="00FA0DD5">
        <w:rPr>
          <w:rFonts w:ascii="Arial Narrow" w:hAnsi="Arial Narrow" w:cs="Arial Narrow"/>
        </w:rPr>
        <w:t xml:space="preserve">     </w:t>
      </w:r>
      <w:r w:rsidRPr="00551D3E">
        <w:rPr>
          <w:rFonts w:ascii="Arial Narrow" w:hAnsi="Arial Narrow" w:cs="Arial Narrow"/>
        </w:rPr>
        <w:t xml:space="preserve"> _________</w:t>
      </w:r>
    </w:p>
    <w:p w14:paraId="048B6946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operating manual</w:t>
      </w:r>
      <w:r w:rsidRPr="00551D3E">
        <w:rPr>
          <w:rFonts w:ascii="Arial Narrow" w:hAnsi="Arial Narrow" w:cs="Arial Narrow"/>
        </w:rPr>
        <w:tab/>
      </w:r>
      <w:r w:rsidR="00751AA6">
        <w:rPr>
          <w:rFonts w:ascii="Arial Narrow" w:hAnsi="Arial Narrow" w:cs="Arial Narrow"/>
        </w:rPr>
        <w:t xml:space="preserve">             </w:t>
      </w:r>
      <w:r w:rsidRPr="00551D3E">
        <w:rPr>
          <w:rFonts w:ascii="Arial Narrow" w:hAnsi="Arial Narrow" w:cs="Arial Narrow"/>
        </w:rPr>
        <w:t xml:space="preserve">___  </w:t>
      </w:r>
      <w:r w:rsidR="00FA0DD5">
        <w:rPr>
          <w:rFonts w:ascii="Arial Narrow" w:hAnsi="Arial Narrow" w:cs="Arial Narrow"/>
        </w:rPr>
        <w:t xml:space="preserve">     </w:t>
      </w:r>
      <w:r w:rsidRPr="00551D3E">
        <w:rPr>
          <w:rFonts w:ascii="Arial Narrow" w:hAnsi="Arial Narrow" w:cs="Arial Narrow"/>
        </w:rPr>
        <w:t>_________</w:t>
      </w:r>
    </w:p>
    <w:p w14:paraId="5FC7756D" w14:textId="77777777" w:rsidR="00F12985" w:rsidRDefault="00F12985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</w:p>
    <w:p w14:paraId="7352571A" w14:textId="5BAB9030" w:rsidR="000D0272" w:rsidRPr="00551D3E" w:rsidRDefault="00FA0DD5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  <w:r>
        <w:rPr>
          <w:rFonts w:ascii="Arial Narrow" w:hAnsi="Arial Narrow" w:cs="Arial Narrow"/>
          <w:b/>
          <w:bCs/>
        </w:rPr>
        <w:t>1</w:t>
      </w:r>
      <w:r w:rsidR="000D0272" w:rsidRPr="00551D3E">
        <w:rPr>
          <w:rFonts w:ascii="Arial Narrow" w:hAnsi="Arial Narrow" w:cs="Arial Narrow"/>
          <w:b/>
          <w:bCs/>
        </w:rPr>
        <w:t>9. TRAFFIC CONTROL</w:t>
      </w:r>
      <w:r w:rsidR="000D0272">
        <w:rPr>
          <w:rFonts w:ascii="Arial Narrow" w:hAnsi="Arial Narrow" w:cs="Arial Narrow"/>
          <w:b/>
          <w:bCs/>
        </w:rPr>
        <w:t xml:space="preserve">            </w:t>
      </w:r>
      <w:r>
        <w:rPr>
          <w:rFonts w:ascii="Arial Narrow" w:hAnsi="Arial Narrow" w:cs="Arial Narrow"/>
          <w:b/>
          <w:bCs/>
        </w:rPr>
        <w:t xml:space="preserve">   </w:t>
      </w:r>
      <w:r w:rsidR="000D0272" w:rsidRPr="00551D3E">
        <w:rPr>
          <w:rFonts w:ascii="Arial Narrow" w:hAnsi="Arial Narrow" w:cs="Arial Narrow"/>
          <w:b/>
          <w:bCs/>
        </w:rPr>
        <w:t xml:space="preserve">OK      </w:t>
      </w:r>
      <w:r>
        <w:rPr>
          <w:rFonts w:ascii="Arial Narrow" w:hAnsi="Arial Narrow" w:cs="Arial Narrow"/>
          <w:b/>
          <w:bCs/>
        </w:rPr>
        <w:t xml:space="preserve">     </w:t>
      </w:r>
      <w:r w:rsidR="000D0272" w:rsidRPr="00551D3E">
        <w:rPr>
          <w:rFonts w:ascii="Arial Narrow" w:hAnsi="Arial Narrow" w:cs="Arial Narrow"/>
          <w:b/>
          <w:bCs/>
        </w:rPr>
        <w:t xml:space="preserve"> Not OK</w:t>
      </w:r>
    </w:p>
    <w:p w14:paraId="38E474E2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Trained traffic controllers</w:t>
      </w:r>
      <w:r w:rsidRPr="00551D3E">
        <w:rPr>
          <w:rFonts w:ascii="Arial Narrow" w:hAnsi="Arial Narrow" w:cs="Arial Narrow"/>
        </w:rPr>
        <w:tab/>
        <w:t xml:space="preserve">___   </w:t>
      </w:r>
      <w:r w:rsidR="00FA0DD5">
        <w:rPr>
          <w:rFonts w:ascii="Arial Narrow" w:hAnsi="Arial Narrow" w:cs="Arial Narrow"/>
        </w:rPr>
        <w:t xml:space="preserve">     </w:t>
      </w:r>
      <w:r w:rsidRPr="00551D3E">
        <w:rPr>
          <w:rFonts w:ascii="Arial Narrow" w:hAnsi="Arial Narrow" w:cs="Arial Narrow"/>
        </w:rPr>
        <w:t>________</w:t>
      </w:r>
    </w:p>
    <w:p w14:paraId="2F64E66F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ly located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</w:t>
      </w:r>
      <w:r w:rsidR="00FA0DD5">
        <w:rPr>
          <w:rFonts w:ascii="Arial Narrow" w:hAnsi="Arial Narrow" w:cs="Arial Narrow"/>
        </w:rPr>
        <w:t xml:space="preserve">     </w:t>
      </w:r>
      <w:r w:rsidRPr="00551D3E">
        <w:rPr>
          <w:rFonts w:ascii="Arial Narrow" w:hAnsi="Arial Narrow" w:cs="Arial Narrow"/>
        </w:rPr>
        <w:t xml:space="preserve"> ________</w:t>
      </w:r>
    </w:p>
    <w:p w14:paraId="4CE8EC1E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Clean, regulation sign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</w:t>
      </w:r>
      <w:r w:rsidR="00FA0DD5">
        <w:rPr>
          <w:rFonts w:ascii="Arial Narrow" w:hAnsi="Arial Narrow" w:cs="Arial Narrow"/>
        </w:rPr>
        <w:t xml:space="preserve">     </w:t>
      </w:r>
      <w:r w:rsidRPr="00551D3E">
        <w:rPr>
          <w:rFonts w:ascii="Arial Narrow" w:hAnsi="Arial Narrow" w:cs="Arial Narrow"/>
        </w:rPr>
        <w:t xml:space="preserve"> ________</w:t>
      </w:r>
    </w:p>
    <w:p w14:paraId="1EB712CB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ly dressed (including vest)</w:t>
      </w:r>
      <w:r w:rsidR="00FA0DD5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___  </w:t>
      </w:r>
      <w:r w:rsidR="00FA0DD5">
        <w:rPr>
          <w:rFonts w:ascii="Arial Narrow" w:hAnsi="Arial Narrow" w:cs="Arial Narrow"/>
        </w:rPr>
        <w:t xml:space="preserve">     </w:t>
      </w:r>
      <w:r w:rsidRPr="00551D3E">
        <w:rPr>
          <w:rFonts w:ascii="Arial Narrow" w:hAnsi="Arial Narrow" w:cs="Arial Narrow"/>
        </w:rPr>
        <w:t xml:space="preserve"> ________</w:t>
      </w:r>
    </w:p>
    <w:p w14:paraId="7058ABB1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  <w:r w:rsidRPr="00551D3E">
        <w:rPr>
          <w:rFonts w:ascii="Arial Narrow" w:hAnsi="Arial Narrow" w:cs="Arial Narrow"/>
          <w:b/>
          <w:bCs/>
        </w:rPr>
        <w:t>20. TEMPORARY POWER SUPPLY</w:t>
      </w:r>
      <w:r>
        <w:rPr>
          <w:rFonts w:ascii="Arial Narrow" w:hAnsi="Arial Narrow" w:cs="Arial Narrow"/>
          <w:b/>
          <w:bCs/>
        </w:rPr>
        <w:t xml:space="preserve"> </w:t>
      </w:r>
      <w:r w:rsidRPr="00551D3E">
        <w:rPr>
          <w:rFonts w:ascii="Arial Narrow" w:hAnsi="Arial Narrow" w:cs="Arial Narrow"/>
          <w:b/>
          <w:bCs/>
        </w:rPr>
        <w:t>OK</w:t>
      </w:r>
      <w:r w:rsidR="00FA0DD5">
        <w:rPr>
          <w:rFonts w:ascii="Arial Narrow" w:hAnsi="Arial Narrow" w:cs="Arial Narrow"/>
          <w:b/>
          <w:bCs/>
        </w:rPr>
        <w:t xml:space="preserve">    </w:t>
      </w:r>
      <w:r w:rsidRPr="00551D3E">
        <w:rPr>
          <w:rFonts w:ascii="Arial Narrow" w:hAnsi="Arial Narrow" w:cs="Arial Narrow"/>
          <w:b/>
          <w:bCs/>
        </w:rPr>
        <w:t xml:space="preserve"> Not OK</w:t>
      </w:r>
    </w:p>
    <w:p w14:paraId="14BF9D1D" w14:textId="4C5F6BB0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ly identified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="00FA0DD5">
        <w:rPr>
          <w:rFonts w:ascii="Arial Narrow" w:hAnsi="Arial Narrow" w:cs="Arial Narrow"/>
        </w:rPr>
        <w:t xml:space="preserve">  </w:t>
      </w:r>
      <w:r w:rsidR="00F1298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___   </w:t>
      </w:r>
      <w:r w:rsidR="00FA0DD5">
        <w:rPr>
          <w:rFonts w:ascii="Arial Narrow" w:hAnsi="Arial Narrow" w:cs="Arial Narrow"/>
        </w:rPr>
        <w:t xml:space="preserve">     </w:t>
      </w:r>
      <w:r w:rsidRPr="00551D3E">
        <w:rPr>
          <w:rFonts w:ascii="Arial Narrow" w:hAnsi="Arial Narrow" w:cs="Arial Narrow"/>
        </w:rPr>
        <w:t>________</w:t>
      </w:r>
    </w:p>
    <w:p w14:paraId="15FB2619" w14:textId="0823A378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Overhead lines flagged &amp; secured</w:t>
      </w:r>
      <w:r w:rsidR="00F1298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___   </w:t>
      </w:r>
      <w:r w:rsidR="00FA0DD5">
        <w:rPr>
          <w:rFonts w:ascii="Arial Narrow" w:hAnsi="Arial Narrow" w:cs="Arial Narrow"/>
        </w:rPr>
        <w:t xml:space="preserve">     </w:t>
      </w:r>
      <w:r w:rsidRPr="00551D3E">
        <w:rPr>
          <w:rFonts w:ascii="Arial Narrow" w:hAnsi="Arial Narrow" w:cs="Arial Narrow"/>
        </w:rPr>
        <w:t>_______</w:t>
      </w:r>
      <w:r w:rsidR="00FA0DD5">
        <w:rPr>
          <w:rFonts w:ascii="Arial Narrow" w:hAnsi="Arial Narrow" w:cs="Arial Narrow"/>
        </w:rPr>
        <w:t>_</w:t>
      </w:r>
    </w:p>
    <w:p w14:paraId="5EF14846" w14:textId="1BD2D0B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  <w:i/>
          <w:iCs/>
        </w:rPr>
      </w:pPr>
      <w:r w:rsidRPr="00551D3E">
        <w:rPr>
          <w:rFonts w:ascii="Arial Narrow" w:hAnsi="Arial Narrow" w:cs="Arial Narrow"/>
        </w:rPr>
        <w:t xml:space="preserve">Surface cables buried or </w:t>
      </w:r>
      <w:proofErr w:type="gramStart"/>
      <w:r w:rsidRPr="00551D3E">
        <w:rPr>
          <w:rFonts w:ascii="Arial Narrow" w:hAnsi="Arial Narrow" w:cs="Arial Narrow"/>
        </w:rPr>
        <w:t>protected</w:t>
      </w:r>
      <w:r w:rsidR="00F12985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>_</w:t>
      </w:r>
      <w:proofErr w:type="gramEnd"/>
      <w:r w:rsidRPr="00551D3E">
        <w:rPr>
          <w:rFonts w:ascii="Arial Narrow" w:hAnsi="Arial Narrow" w:cs="Arial Narrow"/>
        </w:rPr>
        <w:t xml:space="preserve">__  </w:t>
      </w:r>
      <w:r w:rsidR="00FA0DD5">
        <w:rPr>
          <w:rFonts w:ascii="Arial Narrow" w:hAnsi="Arial Narrow" w:cs="Arial Narrow"/>
        </w:rPr>
        <w:t xml:space="preserve">  </w:t>
      </w:r>
      <w:r w:rsidR="00F12985">
        <w:rPr>
          <w:rFonts w:ascii="Arial Narrow" w:hAnsi="Arial Narrow" w:cs="Arial Narrow"/>
        </w:rPr>
        <w:t xml:space="preserve"> </w:t>
      </w:r>
      <w:r w:rsidR="00FA0DD5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 _______</w:t>
      </w:r>
      <w:r w:rsidR="00FA0DD5">
        <w:rPr>
          <w:rFonts w:ascii="Arial Narrow" w:hAnsi="Arial Narrow" w:cs="Arial Narrow"/>
        </w:rPr>
        <w:t>_</w:t>
      </w:r>
    </w:p>
    <w:p w14:paraId="696E924C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  <w:b/>
          <w:bCs/>
        </w:rPr>
        <w:t>21. SIGNS &amp; PRINT MATERIAL</w:t>
      </w:r>
      <w:r w:rsidRPr="00551D3E">
        <w:rPr>
          <w:rFonts w:ascii="Arial Narrow" w:hAnsi="Arial Narrow" w:cs="Arial Narrow"/>
          <w:b/>
          <w:bCs/>
        </w:rPr>
        <w:tab/>
      </w:r>
      <w:r>
        <w:rPr>
          <w:rFonts w:ascii="Arial Narrow" w:hAnsi="Arial Narrow" w:cs="Arial Narrow"/>
          <w:b/>
          <w:bCs/>
        </w:rPr>
        <w:t xml:space="preserve">     </w:t>
      </w:r>
      <w:r w:rsidRPr="00551D3E">
        <w:rPr>
          <w:rFonts w:ascii="Arial Narrow" w:hAnsi="Arial Narrow" w:cs="Arial Narrow"/>
          <w:b/>
          <w:bCs/>
        </w:rPr>
        <w:t xml:space="preserve">OK  </w:t>
      </w:r>
      <w:r w:rsidR="00FA0DD5">
        <w:rPr>
          <w:rFonts w:ascii="Arial Narrow" w:hAnsi="Arial Narrow" w:cs="Arial Narrow"/>
          <w:b/>
          <w:bCs/>
        </w:rPr>
        <w:t xml:space="preserve">   </w:t>
      </w:r>
      <w:r w:rsidRPr="00551D3E">
        <w:rPr>
          <w:rFonts w:ascii="Arial Narrow" w:hAnsi="Arial Narrow" w:cs="Arial Narrow"/>
          <w:b/>
          <w:bCs/>
        </w:rPr>
        <w:t xml:space="preserve"> Not OK</w:t>
      </w:r>
    </w:p>
    <w:p w14:paraId="51EF6AE4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Required Posters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="000F00FE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___ </w:t>
      </w:r>
      <w:r w:rsidR="00FA0DD5">
        <w:rPr>
          <w:rFonts w:ascii="Arial Narrow" w:hAnsi="Arial Narrow" w:cs="Arial Narrow"/>
        </w:rPr>
        <w:t xml:space="preserve">     </w:t>
      </w:r>
      <w:r w:rsidRPr="00551D3E">
        <w:rPr>
          <w:rFonts w:ascii="Arial Narrow" w:hAnsi="Arial Narrow" w:cs="Arial Narrow"/>
        </w:rPr>
        <w:t xml:space="preserve"> _________</w:t>
      </w:r>
    </w:p>
    <w:p w14:paraId="68E47B47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MSDS copies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="000F00FE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___  </w:t>
      </w:r>
      <w:r w:rsidR="00FA0DD5">
        <w:rPr>
          <w:rFonts w:ascii="Arial Narrow" w:hAnsi="Arial Narrow" w:cs="Arial Narrow"/>
        </w:rPr>
        <w:t xml:space="preserve">     </w:t>
      </w:r>
      <w:r w:rsidRPr="00551D3E">
        <w:rPr>
          <w:rFonts w:ascii="Arial Narrow" w:hAnsi="Arial Narrow" w:cs="Arial Narrow"/>
        </w:rPr>
        <w:t>_________</w:t>
      </w:r>
    </w:p>
    <w:p w14:paraId="205A3374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Warning signs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="000F00FE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___  </w:t>
      </w:r>
      <w:r w:rsidR="00FA0DD5">
        <w:rPr>
          <w:rFonts w:ascii="Arial Narrow" w:hAnsi="Arial Narrow" w:cs="Arial Narrow"/>
        </w:rPr>
        <w:t xml:space="preserve">     </w:t>
      </w:r>
      <w:r w:rsidRPr="00551D3E">
        <w:rPr>
          <w:rFonts w:ascii="Arial Narrow" w:hAnsi="Arial Narrow" w:cs="Arial Narrow"/>
        </w:rPr>
        <w:t>_________</w:t>
      </w:r>
    </w:p>
    <w:p w14:paraId="3F74A8C1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Emergency phone list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="000F00FE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___ </w:t>
      </w:r>
      <w:r w:rsidR="00FA0DD5">
        <w:rPr>
          <w:rFonts w:ascii="Arial Narrow" w:hAnsi="Arial Narrow" w:cs="Arial Narrow"/>
        </w:rPr>
        <w:t xml:space="preserve">     </w:t>
      </w:r>
      <w:r w:rsidRPr="00551D3E">
        <w:rPr>
          <w:rFonts w:ascii="Arial Narrow" w:hAnsi="Arial Narrow" w:cs="Arial Narrow"/>
        </w:rPr>
        <w:t xml:space="preserve"> _________</w:t>
      </w:r>
    </w:p>
    <w:p w14:paraId="797AD61E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Report forms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="000F00FE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___ </w:t>
      </w:r>
      <w:r w:rsidR="00FA0DD5">
        <w:rPr>
          <w:rFonts w:ascii="Arial Narrow" w:hAnsi="Arial Narrow" w:cs="Arial Narrow"/>
        </w:rPr>
        <w:t xml:space="preserve">     </w:t>
      </w:r>
      <w:r w:rsidRPr="00551D3E">
        <w:rPr>
          <w:rFonts w:ascii="Arial Narrow" w:hAnsi="Arial Narrow" w:cs="Arial Narrow"/>
        </w:rPr>
        <w:t xml:space="preserve"> _________</w:t>
      </w:r>
    </w:p>
    <w:p w14:paraId="78752D36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  <w:r w:rsidRPr="00551D3E">
        <w:rPr>
          <w:rFonts w:ascii="Arial Narrow" w:hAnsi="Arial Narrow" w:cs="Arial Narrow"/>
          <w:b/>
          <w:bCs/>
        </w:rPr>
        <w:t>22. MATERIALS STORAGE</w:t>
      </w:r>
      <w:r w:rsidRPr="00551D3E">
        <w:rPr>
          <w:rFonts w:ascii="Arial Narrow" w:hAnsi="Arial Narrow" w:cs="Arial Narrow"/>
          <w:b/>
          <w:bCs/>
        </w:rPr>
        <w:tab/>
      </w:r>
      <w:r w:rsidR="00FA0DD5">
        <w:rPr>
          <w:rFonts w:ascii="Arial Narrow" w:hAnsi="Arial Narrow" w:cs="Arial Narrow"/>
          <w:b/>
          <w:bCs/>
        </w:rPr>
        <w:t xml:space="preserve">  </w:t>
      </w:r>
      <w:r w:rsidRPr="00551D3E">
        <w:rPr>
          <w:rFonts w:ascii="Arial Narrow" w:hAnsi="Arial Narrow" w:cs="Arial Narrow"/>
          <w:b/>
          <w:bCs/>
        </w:rPr>
        <w:t xml:space="preserve">OK     </w:t>
      </w:r>
      <w:r w:rsidR="00FA0DD5">
        <w:rPr>
          <w:rFonts w:ascii="Arial Narrow" w:hAnsi="Arial Narrow" w:cs="Arial Narrow"/>
          <w:b/>
          <w:bCs/>
        </w:rPr>
        <w:t xml:space="preserve">  </w:t>
      </w:r>
      <w:r w:rsidRPr="00551D3E">
        <w:rPr>
          <w:rFonts w:ascii="Arial Narrow" w:hAnsi="Arial Narrow" w:cs="Arial Narrow"/>
          <w:b/>
          <w:bCs/>
        </w:rPr>
        <w:t xml:space="preserve"> Not OK</w:t>
      </w:r>
    </w:p>
    <w:p w14:paraId="42547B9C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ly located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="00964200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___ </w:t>
      </w:r>
      <w:r w:rsidR="00FA0DD5">
        <w:rPr>
          <w:rFonts w:ascii="Arial Narrow" w:hAnsi="Arial Narrow" w:cs="Arial Narrow"/>
        </w:rPr>
        <w:t xml:space="preserve">     </w:t>
      </w:r>
      <w:r w:rsidRPr="00551D3E">
        <w:rPr>
          <w:rFonts w:ascii="Arial Narrow" w:hAnsi="Arial Narrow" w:cs="Arial Narrow"/>
        </w:rPr>
        <w:t xml:space="preserve"> _________</w:t>
      </w:r>
    </w:p>
    <w:p w14:paraId="3E16E76A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Safely piled, stacked, bundled</w:t>
      </w:r>
      <w:r w:rsidRPr="00551D3E">
        <w:rPr>
          <w:rFonts w:ascii="Arial Narrow" w:hAnsi="Arial Narrow" w:cs="Arial Narrow"/>
        </w:rPr>
        <w:tab/>
      </w:r>
      <w:r w:rsidR="00964200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___ </w:t>
      </w:r>
      <w:r w:rsidR="00FA0DD5">
        <w:rPr>
          <w:rFonts w:ascii="Arial Narrow" w:hAnsi="Arial Narrow" w:cs="Arial Narrow"/>
        </w:rPr>
        <w:t xml:space="preserve">     </w:t>
      </w:r>
      <w:r w:rsidRPr="00551D3E">
        <w:rPr>
          <w:rFonts w:ascii="Arial Narrow" w:hAnsi="Arial Narrow" w:cs="Arial Narrow"/>
        </w:rPr>
        <w:t xml:space="preserve"> _________</w:t>
      </w:r>
    </w:p>
    <w:p w14:paraId="0FB89BE3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ly moved or lifted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="00964200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___ </w:t>
      </w:r>
      <w:r w:rsidR="00FA0DD5">
        <w:rPr>
          <w:rFonts w:ascii="Arial Narrow" w:hAnsi="Arial Narrow" w:cs="Arial Narrow"/>
        </w:rPr>
        <w:t xml:space="preserve">     </w:t>
      </w:r>
      <w:r w:rsidRPr="00551D3E">
        <w:rPr>
          <w:rFonts w:ascii="Arial Narrow" w:hAnsi="Arial Narrow" w:cs="Arial Narrow"/>
        </w:rPr>
        <w:t xml:space="preserve"> _________</w:t>
      </w:r>
    </w:p>
    <w:p w14:paraId="384106CB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 xml:space="preserve">Properly labeled 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="00964200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___ </w:t>
      </w:r>
      <w:r w:rsidR="00FA0DD5">
        <w:rPr>
          <w:rFonts w:ascii="Arial Narrow" w:hAnsi="Arial Narrow" w:cs="Arial Narrow"/>
        </w:rPr>
        <w:t xml:space="preserve">     </w:t>
      </w:r>
      <w:r w:rsidRPr="00551D3E">
        <w:rPr>
          <w:rFonts w:ascii="Arial Narrow" w:hAnsi="Arial Narrow" w:cs="Arial Narrow"/>
        </w:rPr>
        <w:t xml:space="preserve"> _________</w:t>
      </w:r>
    </w:p>
    <w:p w14:paraId="31AE5D7C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  <w:r w:rsidRPr="00551D3E">
        <w:rPr>
          <w:rFonts w:ascii="Arial Narrow" w:hAnsi="Arial Narrow" w:cs="Arial Narrow"/>
          <w:b/>
          <w:bCs/>
        </w:rPr>
        <w:t>23. TRENCHES &amp; EXCAVATIONS</w:t>
      </w:r>
      <w:r>
        <w:rPr>
          <w:rFonts w:ascii="Arial Narrow" w:hAnsi="Arial Narrow" w:cs="Arial Narrow"/>
          <w:b/>
          <w:bCs/>
        </w:rPr>
        <w:t xml:space="preserve">    </w:t>
      </w:r>
      <w:r w:rsidRPr="00551D3E">
        <w:rPr>
          <w:rFonts w:ascii="Arial Narrow" w:hAnsi="Arial Narrow" w:cs="Arial Narrow"/>
          <w:b/>
          <w:bCs/>
        </w:rPr>
        <w:t>OK    Not OK</w:t>
      </w:r>
    </w:p>
    <w:p w14:paraId="09451952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ly angled, where required</w:t>
      </w:r>
      <w:r>
        <w:rPr>
          <w:rFonts w:ascii="Arial Narrow" w:hAnsi="Arial Narrow" w:cs="Arial Narrow"/>
        </w:rPr>
        <w:t xml:space="preserve">   </w:t>
      </w:r>
      <w:r w:rsidR="00FA0DD5">
        <w:rPr>
          <w:rFonts w:ascii="Arial Narrow" w:hAnsi="Arial Narrow" w:cs="Arial Narrow"/>
        </w:rPr>
        <w:t xml:space="preserve">    </w:t>
      </w:r>
      <w:r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___ 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_______</w:t>
      </w:r>
    </w:p>
    <w:p w14:paraId="3AE905E7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Excavated materials properly placed</w:t>
      </w:r>
      <w:r>
        <w:rPr>
          <w:rFonts w:ascii="Arial Narrow" w:hAnsi="Arial Narrow" w:cs="Arial Narrow"/>
        </w:rPr>
        <w:t xml:space="preserve"> __</w:t>
      </w:r>
      <w:r w:rsidRPr="00551D3E">
        <w:rPr>
          <w:rFonts w:ascii="Arial Narrow" w:hAnsi="Arial Narrow" w:cs="Arial Narrow"/>
        </w:rPr>
        <w:t>_</w:t>
      </w:r>
      <w:r w:rsidR="00FA0DD5">
        <w:rPr>
          <w:rFonts w:ascii="Arial Narrow" w:hAnsi="Arial Narrow" w:cs="Arial Narrow"/>
        </w:rPr>
        <w:t xml:space="preserve">      _</w:t>
      </w:r>
      <w:r w:rsidRPr="00551D3E">
        <w:rPr>
          <w:rFonts w:ascii="Arial Narrow" w:hAnsi="Arial Narrow" w:cs="Arial Narrow"/>
        </w:rPr>
        <w:t>______</w:t>
      </w:r>
    </w:p>
    <w:p w14:paraId="189441B7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Appropriate shoring used</w:t>
      </w:r>
      <w:r w:rsidRPr="00551D3E">
        <w:rPr>
          <w:rFonts w:ascii="Arial Narrow" w:hAnsi="Arial Narrow" w:cs="Arial Narrow"/>
        </w:rPr>
        <w:tab/>
      </w:r>
      <w:r>
        <w:rPr>
          <w:rFonts w:ascii="Arial Narrow" w:hAnsi="Arial Narrow" w:cs="Arial Narrow"/>
        </w:rPr>
        <w:t xml:space="preserve"> </w:t>
      </w:r>
      <w:r w:rsidR="00FA0DD5">
        <w:rPr>
          <w:rFonts w:ascii="Arial Narrow" w:hAnsi="Arial Narrow" w:cs="Arial Narrow"/>
        </w:rPr>
        <w:t xml:space="preserve">    </w:t>
      </w:r>
      <w:r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___ 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_______</w:t>
      </w:r>
    </w:p>
    <w:p w14:paraId="0AA9D84F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 access to trench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="00FA0DD5">
        <w:rPr>
          <w:rFonts w:ascii="Arial Narrow" w:hAnsi="Arial Narrow" w:cs="Arial Narrow"/>
        </w:rPr>
        <w:t xml:space="preserve">    </w:t>
      </w:r>
      <w:r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>___</w:t>
      </w:r>
      <w:r w:rsidR="00FA0DD5">
        <w:rPr>
          <w:rFonts w:ascii="Arial Narrow" w:hAnsi="Arial Narrow" w:cs="Arial Narrow"/>
        </w:rPr>
        <w:t xml:space="preserve">    </w:t>
      </w:r>
      <w:r w:rsidRPr="00551D3E">
        <w:rPr>
          <w:rFonts w:ascii="Arial Narrow" w:hAnsi="Arial Narrow" w:cs="Arial Narrow"/>
        </w:rPr>
        <w:t xml:space="preserve">  _______</w:t>
      </w:r>
    </w:p>
    <w:p w14:paraId="30DC0579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 xml:space="preserve">Proper storage of materials        </w:t>
      </w:r>
      <w:r w:rsidR="00FA0DD5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</w:t>
      </w:r>
      <w:r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 ___  </w:t>
      </w:r>
      <w:r w:rsidR="00FA0DD5">
        <w:rPr>
          <w:rFonts w:ascii="Arial Narrow" w:hAnsi="Arial Narrow" w:cs="Arial Narrow"/>
        </w:rPr>
        <w:t xml:space="preserve">    </w:t>
      </w:r>
      <w:r w:rsidRPr="00551D3E">
        <w:rPr>
          <w:rFonts w:ascii="Arial Narrow" w:hAnsi="Arial Narrow" w:cs="Arial Narrow"/>
        </w:rPr>
        <w:t xml:space="preserve"> _______</w:t>
      </w:r>
    </w:p>
    <w:p w14:paraId="03CAC455" w14:textId="77777777" w:rsidR="000D0272" w:rsidRPr="00964200" w:rsidRDefault="00964200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>
        <w:rPr>
          <w:rFonts w:ascii="Arial Narrow" w:hAnsi="Arial Narrow" w:cs="Arial Narrow"/>
        </w:rPr>
        <w:t>Competent Person on site                 ___      _______</w:t>
      </w:r>
    </w:p>
    <w:p w14:paraId="14DAAE66" w14:textId="77777777" w:rsidR="00751AA6" w:rsidRDefault="00751AA6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</w:p>
    <w:p w14:paraId="24613767" w14:textId="77777777" w:rsidR="00751AA6" w:rsidRDefault="00751AA6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</w:p>
    <w:p w14:paraId="409734AC" w14:textId="77777777" w:rsidR="00751AA6" w:rsidRDefault="00751AA6" w:rsidP="000D027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</w:p>
    <w:p w14:paraId="03CC848D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</w:p>
    <w:p w14:paraId="5805D56F" w14:textId="77777777" w:rsidR="00751AA6" w:rsidRDefault="00751AA6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</w:p>
    <w:p w14:paraId="72D9F6B6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  <w:r w:rsidRPr="00551D3E">
        <w:rPr>
          <w:rFonts w:ascii="Arial Narrow" w:hAnsi="Arial Narrow" w:cs="Arial Narrow"/>
          <w:b/>
          <w:bCs/>
        </w:rPr>
        <w:t>24. CONFINED SPACES</w:t>
      </w:r>
      <w:r w:rsidRPr="00551D3E">
        <w:rPr>
          <w:rFonts w:ascii="Arial Narrow" w:hAnsi="Arial Narrow" w:cs="Arial Narrow"/>
          <w:b/>
          <w:bCs/>
        </w:rPr>
        <w:tab/>
        <w:t xml:space="preserve">OK      </w:t>
      </w:r>
      <w:r w:rsidR="000F00FE">
        <w:rPr>
          <w:rFonts w:ascii="Arial Narrow" w:hAnsi="Arial Narrow" w:cs="Arial Narrow"/>
          <w:b/>
          <w:bCs/>
        </w:rPr>
        <w:t xml:space="preserve">  </w:t>
      </w:r>
      <w:r w:rsidRPr="00551D3E">
        <w:rPr>
          <w:rFonts w:ascii="Arial Narrow" w:hAnsi="Arial Narrow" w:cs="Arial Narrow"/>
          <w:b/>
          <w:bCs/>
        </w:rPr>
        <w:t xml:space="preserve"> Not OK</w:t>
      </w:r>
    </w:p>
    <w:p w14:paraId="2EDA99D5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 access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 </w:t>
      </w:r>
      <w:r w:rsidR="00C814BF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>________</w:t>
      </w:r>
    </w:p>
    <w:p w14:paraId="134C41A5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Air testing before entry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</w:t>
      </w:r>
      <w:r w:rsidR="00C814BF">
        <w:rPr>
          <w:rFonts w:ascii="Arial Narrow" w:hAnsi="Arial Narrow" w:cs="Arial Narrow"/>
        </w:rPr>
        <w:t xml:space="preserve">   </w:t>
      </w:r>
      <w:r w:rsidR="000F00FE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>________</w:t>
      </w:r>
    </w:p>
    <w:p w14:paraId="6F7F126F" w14:textId="1EFB3230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Rescue equipment available</w:t>
      </w:r>
      <w:r w:rsidR="000F00FE">
        <w:rPr>
          <w:rFonts w:ascii="Arial Narrow" w:hAnsi="Arial Narrow" w:cs="Arial Narrow"/>
        </w:rPr>
        <w:t xml:space="preserve">      </w:t>
      </w:r>
      <w:r w:rsidR="00F12985">
        <w:rPr>
          <w:rFonts w:ascii="Arial Narrow" w:hAnsi="Arial Narrow" w:cs="Arial Narrow"/>
        </w:rPr>
        <w:t xml:space="preserve"> </w:t>
      </w:r>
      <w:r w:rsidR="000F00FE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___ </w:t>
      </w:r>
      <w:r w:rsidR="00C814BF">
        <w:rPr>
          <w:rFonts w:ascii="Arial Narrow" w:hAnsi="Arial Narrow" w:cs="Arial Narrow"/>
        </w:rPr>
        <w:t xml:space="preserve"> </w:t>
      </w:r>
      <w:r w:rsidR="000F00FE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 </w:t>
      </w:r>
      <w:r w:rsidR="000F00FE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>_______</w:t>
      </w:r>
      <w:r w:rsidR="00C814BF">
        <w:rPr>
          <w:rFonts w:ascii="Arial Narrow" w:hAnsi="Arial Narrow" w:cs="Arial Narrow"/>
        </w:rPr>
        <w:t>_</w:t>
      </w:r>
    </w:p>
    <w:p w14:paraId="78F30EB4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Safety harness, lifeline properly</w:t>
      </w:r>
    </w:p>
    <w:p w14:paraId="1F87FC44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 xml:space="preserve">   anchored and used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</w:t>
      </w:r>
      <w:r w:rsidR="00C814BF">
        <w:rPr>
          <w:rFonts w:ascii="Arial Narrow" w:hAnsi="Arial Narrow" w:cs="Arial Narrow"/>
        </w:rPr>
        <w:t xml:space="preserve">   </w:t>
      </w:r>
      <w:r w:rsidRPr="00551D3E">
        <w:rPr>
          <w:rFonts w:ascii="Arial Narrow" w:hAnsi="Arial Narrow" w:cs="Arial Narrow"/>
        </w:rPr>
        <w:t xml:space="preserve"> ________</w:t>
      </w:r>
    </w:p>
    <w:p w14:paraId="3EE56D55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Second person for rescue</w:t>
      </w:r>
      <w:r w:rsidRPr="00551D3E">
        <w:rPr>
          <w:rFonts w:ascii="Arial Narrow" w:hAnsi="Arial Narrow" w:cs="Arial Narrow"/>
        </w:rPr>
        <w:tab/>
        <w:t xml:space="preserve">___  </w:t>
      </w:r>
      <w:r w:rsidR="00C814BF">
        <w:rPr>
          <w:rFonts w:ascii="Arial Narrow" w:hAnsi="Arial Narrow" w:cs="Arial Narrow"/>
        </w:rPr>
        <w:t xml:space="preserve">  </w:t>
      </w:r>
      <w:r w:rsidR="00964200">
        <w:rPr>
          <w:rFonts w:ascii="Arial Narrow" w:hAnsi="Arial Narrow" w:cs="Arial Narrow"/>
        </w:rPr>
        <w:t xml:space="preserve"> </w:t>
      </w:r>
      <w:r w:rsidR="00C814BF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>________</w:t>
      </w:r>
    </w:p>
    <w:p w14:paraId="02A02B4D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Outgoing air monitored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</w:t>
      </w:r>
      <w:r w:rsidR="00C814BF">
        <w:rPr>
          <w:rFonts w:ascii="Arial Narrow" w:hAnsi="Arial Narrow" w:cs="Arial Narrow"/>
        </w:rPr>
        <w:t xml:space="preserve">   </w:t>
      </w:r>
      <w:r w:rsidR="00964200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 ________</w:t>
      </w:r>
    </w:p>
    <w:p w14:paraId="55A9DF25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Entry permit system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</w:t>
      </w:r>
      <w:r w:rsidR="00C814BF">
        <w:rPr>
          <w:rFonts w:ascii="Arial Narrow" w:hAnsi="Arial Narrow" w:cs="Arial Narrow"/>
        </w:rPr>
        <w:t xml:space="preserve">   </w:t>
      </w:r>
      <w:r w:rsidR="00964200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 ________</w:t>
      </w:r>
    </w:p>
    <w:p w14:paraId="0AB5FE77" w14:textId="77777777" w:rsidR="00F12985" w:rsidRDefault="00F12985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</w:p>
    <w:p w14:paraId="45751770" w14:textId="77777777" w:rsidR="00F12985" w:rsidRDefault="00F12985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</w:p>
    <w:p w14:paraId="70E274CB" w14:textId="67D9313B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  <w:r w:rsidRPr="00551D3E">
        <w:rPr>
          <w:rFonts w:ascii="Arial Narrow" w:hAnsi="Arial Narrow" w:cs="Arial Narrow"/>
          <w:b/>
          <w:bCs/>
        </w:rPr>
        <w:lastRenderedPageBreak/>
        <w:t>25. SUSPENDED SCAFFOLDS</w:t>
      </w:r>
      <w:r w:rsidRPr="00551D3E">
        <w:rPr>
          <w:rFonts w:ascii="Arial Narrow" w:hAnsi="Arial Narrow" w:cs="Arial Narrow"/>
          <w:b/>
          <w:bCs/>
        </w:rPr>
        <w:tab/>
      </w:r>
      <w:r w:rsidR="00F12985">
        <w:rPr>
          <w:rFonts w:ascii="Arial Narrow" w:hAnsi="Arial Narrow" w:cs="Arial Narrow"/>
          <w:b/>
          <w:bCs/>
        </w:rPr>
        <w:t xml:space="preserve">   </w:t>
      </w:r>
      <w:r w:rsidRPr="00551D3E">
        <w:rPr>
          <w:rFonts w:ascii="Arial Narrow" w:hAnsi="Arial Narrow" w:cs="Arial Narrow"/>
          <w:b/>
          <w:bCs/>
        </w:rPr>
        <w:t>OK       Not OK</w:t>
      </w:r>
    </w:p>
    <w:p w14:paraId="3AA7853C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Properly attached and capable of</w:t>
      </w:r>
    </w:p>
    <w:p w14:paraId="47AF2171" w14:textId="232066D0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at least 4 times maximum load</w:t>
      </w:r>
      <w:r w:rsidRPr="00551D3E">
        <w:rPr>
          <w:rFonts w:ascii="Arial Narrow" w:hAnsi="Arial Narrow" w:cs="Arial Narrow"/>
        </w:rPr>
        <w:tab/>
      </w:r>
      <w:r w:rsidR="00964200">
        <w:rPr>
          <w:rFonts w:ascii="Arial Narrow" w:hAnsi="Arial Narrow" w:cs="Arial Narrow"/>
        </w:rPr>
        <w:t xml:space="preserve"> </w:t>
      </w:r>
      <w:r w:rsidR="00F12985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___  </w:t>
      </w:r>
      <w:r w:rsidR="00C814BF">
        <w:rPr>
          <w:rFonts w:ascii="Arial Narrow" w:hAnsi="Arial Narrow" w:cs="Arial Narrow"/>
        </w:rPr>
        <w:t xml:space="preserve">   </w:t>
      </w:r>
      <w:r w:rsidR="000F00FE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 _______</w:t>
      </w:r>
    </w:p>
    <w:p w14:paraId="24A2D34E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Outrigger beam tied to fixed support</w:t>
      </w:r>
    </w:p>
    <w:p w14:paraId="1591165B" w14:textId="5C43765B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with adequate counterweight</w:t>
      </w:r>
      <w:r w:rsidRPr="00551D3E">
        <w:rPr>
          <w:rFonts w:ascii="Arial Narrow" w:hAnsi="Arial Narrow" w:cs="Arial Narrow"/>
        </w:rPr>
        <w:tab/>
      </w:r>
      <w:r w:rsidR="00964200">
        <w:rPr>
          <w:rFonts w:ascii="Arial Narrow" w:hAnsi="Arial Narrow" w:cs="Arial Narrow"/>
        </w:rPr>
        <w:t xml:space="preserve"> </w:t>
      </w:r>
      <w:r w:rsidR="00F12985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___ </w:t>
      </w:r>
      <w:r w:rsidR="00C814BF">
        <w:rPr>
          <w:rFonts w:ascii="Arial Narrow" w:hAnsi="Arial Narrow" w:cs="Arial Narrow"/>
        </w:rPr>
        <w:t xml:space="preserve">   </w:t>
      </w:r>
      <w:r w:rsidR="00964200">
        <w:rPr>
          <w:rFonts w:ascii="Arial Narrow" w:hAnsi="Arial Narrow" w:cs="Arial Narrow"/>
        </w:rPr>
        <w:t xml:space="preserve"> </w:t>
      </w:r>
      <w:r w:rsidR="000F00FE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 _______</w:t>
      </w:r>
    </w:p>
    <w:p w14:paraId="7A134B51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All mechanical/electrical devices</w:t>
      </w:r>
    </w:p>
    <w:p w14:paraId="513D4D59" w14:textId="3A4DF882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in good working condition</w:t>
      </w:r>
      <w:r w:rsidRPr="00551D3E">
        <w:rPr>
          <w:rFonts w:ascii="Arial Narrow" w:hAnsi="Arial Narrow" w:cs="Arial Narrow"/>
        </w:rPr>
        <w:tab/>
      </w:r>
      <w:r w:rsidR="00F12985">
        <w:rPr>
          <w:rFonts w:ascii="Arial Narrow" w:hAnsi="Arial Narrow" w:cs="Arial Narrow"/>
        </w:rPr>
        <w:t xml:space="preserve"> </w:t>
      </w:r>
      <w:r w:rsidR="00964200">
        <w:rPr>
          <w:rFonts w:ascii="Arial Narrow" w:hAnsi="Arial Narrow" w:cs="Arial Narrow"/>
        </w:rPr>
        <w:t xml:space="preserve"> </w:t>
      </w:r>
      <w:r w:rsidR="00F12985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___ </w:t>
      </w:r>
      <w:r w:rsidR="00C814BF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  </w:t>
      </w:r>
      <w:r w:rsidR="00964200">
        <w:rPr>
          <w:rFonts w:ascii="Arial Narrow" w:hAnsi="Arial Narrow" w:cs="Arial Narrow"/>
        </w:rPr>
        <w:t xml:space="preserve"> </w:t>
      </w:r>
      <w:r w:rsidR="000F00FE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>_______</w:t>
      </w:r>
    </w:p>
    <w:p w14:paraId="37CD30F7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Independent lifelines for each</w:t>
      </w:r>
    </w:p>
    <w:p w14:paraId="55DC4135" w14:textId="0743422A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worker (extend to ground)</w:t>
      </w:r>
      <w:r w:rsidRPr="00551D3E">
        <w:rPr>
          <w:rFonts w:ascii="Arial Narrow" w:hAnsi="Arial Narrow" w:cs="Arial Narrow"/>
        </w:rPr>
        <w:tab/>
      </w:r>
      <w:r w:rsidR="00F12985">
        <w:rPr>
          <w:rFonts w:ascii="Arial Narrow" w:hAnsi="Arial Narrow" w:cs="Arial Narrow"/>
        </w:rPr>
        <w:t xml:space="preserve">  </w:t>
      </w:r>
      <w:r w:rsidR="00964200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___ </w:t>
      </w:r>
      <w:r w:rsidR="00C814BF">
        <w:rPr>
          <w:rFonts w:ascii="Arial Narrow" w:hAnsi="Arial Narrow" w:cs="Arial Narrow"/>
        </w:rPr>
        <w:t xml:space="preserve">  </w:t>
      </w:r>
      <w:r w:rsidR="000F00FE">
        <w:rPr>
          <w:rFonts w:ascii="Arial Narrow" w:hAnsi="Arial Narrow" w:cs="Arial Narrow"/>
        </w:rPr>
        <w:t xml:space="preserve"> </w:t>
      </w:r>
      <w:r w:rsidR="00C814BF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 </w:t>
      </w:r>
      <w:r w:rsidR="00964200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>_______</w:t>
      </w:r>
    </w:p>
    <w:p w14:paraId="7DBE610C" w14:textId="4F19DDD4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 xml:space="preserve">Engineers drawing on site if </w:t>
      </w:r>
      <w:proofErr w:type="spellStart"/>
      <w:r w:rsidRPr="00551D3E">
        <w:rPr>
          <w:rFonts w:ascii="Arial Narrow" w:hAnsi="Arial Narrow" w:cs="Arial Narrow"/>
        </w:rPr>
        <w:t>req’d</w:t>
      </w:r>
      <w:proofErr w:type="spellEnd"/>
      <w:r w:rsidRPr="00551D3E">
        <w:rPr>
          <w:rFonts w:ascii="Arial Narrow" w:hAnsi="Arial Narrow" w:cs="Arial Narrow"/>
        </w:rPr>
        <w:t>.</w:t>
      </w:r>
      <w:r w:rsidR="00F12985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 xml:space="preserve">___ </w:t>
      </w:r>
      <w:r w:rsidR="00C814BF">
        <w:rPr>
          <w:rFonts w:ascii="Arial Narrow" w:hAnsi="Arial Narrow" w:cs="Arial Narrow"/>
        </w:rPr>
        <w:t xml:space="preserve"> </w:t>
      </w:r>
      <w:r w:rsidR="00964200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 </w:t>
      </w:r>
      <w:r w:rsidR="00F12985">
        <w:rPr>
          <w:rFonts w:ascii="Arial Narrow" w:hAnsi="Arial Narrow" w:cs="Arial Narrow"/>
        </w:rPr>
        <w:t xml:space="preserve">  </w:t>
      </w:r>
      <w:r w:rsidRPr="00551D3E">
        <w:rPr>
          <w:rFonts w:ascii="Arial Narrow" w:hAnsi="Arial Narrow" w:cs="Arial Narrow"/>
        </w:rPr>
        <w:t>_______</w:t>
      </w:r>
    </w:p>
    <w:p w14:paraId="0B9DFE8D" w14:textId="12429282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  <w:r w:rsidRPr="00551D3E">
        <w:rPr>
          <w:rFonts w:ascii="Arial Narrow" w:hAnsi="Arial Narrow" w:cs="Arial Narrow"/>
          <w:b/>
          <w:bCs/>
        </w:rPr>
        <w:t>26. FORMWORK</w:t>
      </w:r>
      <w:r w:rsidRPr="00551D3E">
        <w:rPr>
          <w:rFonts w:ascii="Arial Narrow" w:hAnsi="Arial Narrow" w:cs="Arial Narrow"/>
          <w:b/>
          <w:bCs/>
        </w:rPr>
        <w:tab/>
      </w:r>
      <w:r w:rsidRPr="00551D3E">
        <w:rPr>
          <w:rFonts w:ascii="Arial Narrow" w:hAnsi="Arial Narrow" w:cs="Arial Narrow"/>
          <w:b/>
          <w:bCs/>
        </w:rPr>
        <w:tab/>
      </w:r>
      <w:r w:rsidR="00F12985">
        <w:rPr>
          <w:rFonts w:ascii="Arial Narrow" w:hAnsi="Arial Narrow" w:cs="Arial Narrow"/>
          <w:b/>
          <w:bCs/>
        </w:rPr>
        <w:t xml:space="preserve"> </w:t>
      </w:r>
      <w:r w:rsidRPr="00551D3E">
        <w:rPr>
          <w:rFonts w:ascii="Arial Narrow" w:hAnsi="Arial Narrow" w:cs="Arial Narrow"/>
          <w:b/>
          <w:bCs/>
        </w:rPr>
        <w:t xml:space="preserve">OK    </w:t>
      </w:r>
      <w:r w:rsidR="00C814BF">
        <w:rPr>
          <w:rFonts w:ascii="Arial Narrow" w:hAnsi="Arial Narrow" w:cs="Arial Narrow"/>
          <w:b/>
          <w:bCs/>
        </w:rPr>
        <w:t xml:space="preserve">  </w:t>
      </w:r>
      <w:r w:rsidRPr="00551D3E">
        <w:rPr>
          <w:rFonts w:ascii="Arial Narrow" w:hAnsi="Arial Narrow" w:cs="Arial Narrow"/>
          <w:b/>
          <w:bCs/>
        </w:rPr>
        <w:t xml:space="preserve"> Not OK</w:t>
      </w:r>
    </w:p>
    <w:p w14:paraId="473B1DFF" w14:textId="30FCA881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Guardrails and fall-arrest system</w:t>
      </w:r>
      <w:r w:rsidRPr="00551D3E">
        <w:rPr>
          <w:rFonts w:ascii="Arial Narrow" w:hAnsi="Arial Narrow" w:cs="Arial Narrow"/>
        </w:rPr>
        <w:tab/>
      </w:r>
      <w:r w:rsidR="00964200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___ </w:t>
      </w:r>
      <w:r w:rsidR="00C814BF">
        <w:rPr>
          <w:rFonts w:ascii="Arial Narrow" w:hAnsi="Arial Narrow" w:cs="Arial Narrow"/>
        </w:rPr>
        <w:t xml:space="preserve">  </w:t>
      </w:r>
      <w:r w:rsidR="000F00FE">
        <w:rPr>
          <w:rFonts w:ascii="Arial Narrow" w:hAnsi="Arial Narrow" w:cs="Arial Narrow"/>
        </w:rPr>
        <w:t xml:space="preserve">  </w:t>
      </w:r>
      <w:r w:rsidR="00F12985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>________</w:t>
      </w:r>
    </w:p>
    <w:p w14:paraId="41FA9102" w14:textId="661ED7B5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Design drawings kept on project</w:t>
      </w:r>
      <w:r w:rsidR="00964200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ab/>
      </w:r>
      <w:r w:rsidR="00F12985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___ </w:t>
      </w:r>
      <w:r w:rsidR="00C814BF">
        <w:rPr>
          <w:rFonts w:ascii="Arial Narrow" w:hAnsi="Arial Narrow" w:cs="Arial Narrow"/>
        </w:rPr>
        <w:t xml:space="preserve">  </w:t>
      </w:r>
      <w:r w:rsidR="000F00FE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 </w:t>
      </w:r>
      <w:r w:rsidR="00964200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>________</w:t>
      </w:r>
    </w:p>
    <w:p w14:paraId="4499DD9B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 xml:space="preserve">Inspection statement by engineer or </w:t>
      </w:r>
    </w:p>
    <w:p w14:paraId="5DD76204" w14:textId="0B375E0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competent worker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</w:t>
      </w:r>
      <w:r w:rsidR="00C814BF">
        <w:rPr>
          <w:rFonts w:ascii="Arial Narrow" w:hAnsi="Arial Narrow" w:cs="Arial Narrow"/>
        </w:rPr>
        <w:t xml:space="preserve"> </w:t>
      </w:r>
      <w:r w:rsidR="00964200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 </w:t>
      </w:r>
      <w:r w:rsidR="000F00FE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>________</w:t>
      </w:r>
    </w:p>
    <w:p w14:paraId="2AD82412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  <w:b/>
          <w:bCs/>
        </w:rPr>
      </w:pPr>
      <w:r w:rsidRPr="00551D3E">
        <w:rPr>
          <w:rFonts w:ascii="Arial Narrow" w:hAnsi="Arial Narrow" w:cs="Arial Narrow"/>
          <w:b/>
          <w:bCs/>
        </w:rPr>
        <w:t>27. HYGIENE</w:t>
      </w:r>
      <w:r w:rsidRPr="00551D3E">
        <w:rPr>
          <w:rFonts w:ascii="Arial Narrow" w:hAnsi="Arial Narrow" w:cs="Arial Narrow"/>
          <w:b/>
          <w:bCs/>
        </w:rPr>
        <w:tab/>
      </w:r>
      <w:r w:rsidRPr="00551D3E">
        <w:rPr>
          <w:rFonts w:ascii="Arial Narrow" w:hAnsi="Arial Narrow" w:cs="Arial Narrow"/>
          <w:b/>
          <w:bCs/>
        </w:rPr>
        <w:tab/>
      </w:r>
      <w:r w:rsidRPr="00551D3E">
        <w:rPr>
          <w:rFonts w:ascii="Arial Narrow" w:hAnsi="Arial Narrow" w:cs="Arial Narrow"/>
          <w:b/>
          <w:bCs/>
        </w:rPr>
        <w:tab/>
        <w:t xml:space="preserve">OK     </w:t>
      </w:r>
      <w:r w:rsidR="00C814BF">
        <w:rPr>
          <w:rFonts w:ascii="Arial Narrow" w:hAnsi="Arial Narrow" w:cs="Arial Narrow"/>
          <w:b/>
          <w:bCs/>
        </w:rPr>
        <w:t xml:space="preserve"> </w:t>
      </w:r>
      <w:r w:rsidRPr="00551D3E">
        <w:rPr>
          <w:rFonts w:ascii="Arial Narrow" w:hAnsi="Arial Narrow" w:cs="Arial Narrow"/>
          <w:b/>
          <w:bCs/>
        </w:rPr>
        <w:t xml:space="preserve"> Not OK</w:t>
      </w:r>
    </w:p>
    <w:p w14:paraId="40ECA09A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  <w:r w:rsidRPr="00551D3E">
        <w:rPr>
          <w:rFonts w:ascii="Arial Narrow" w:hAnsi="Arial Narrow" w:cs="Arial Narrow"/>
        </w:rPr>
        <w:t>Cleanliness of facilities</w:t>
      </w:r>
      <w:r w:rsidRPr="00551D3E">
        <w:rPr>
          <w:rFonts w:ascii="Arial Narrow" w:hAnsi="Arial Narrow" w:cs="Arial Narrow"/>
        </w:rPr>
        <w:tab/>
      </w:r>
      <w:r w:rsidRPr="00551D3E">
        <w:rPr>
          <w:rFonts w:ascii="Arial Narrow" w:hAnsi="Arial Narrow" w:cs="Arial Narrow"/>
        </w:rPr>
        <w:tab/>
        <w:t xml:space="preserve">___  </w:t>
      </w:r>
      <w:r w:rsidR="00C814BF">
        <w:rPr>
          <w:rFonts w:ascii="Arial Narrow" w:hAnsi="Arial Narrow" w:cs="Arial Narrow"/>
        </w:rPr>
        <w:t xml:space="preserve">  </w:t>
      </w:r>
      <w:r w:rsidR="000F00FE">
        <w:rPr>
          <w:rFonts w:ascii="Arial Narrow" w:hAnsi="Arial Narrow" w:cs="Arial Narrow"/>
        </w:rPr>
        <w:t xml:space="preserve"> </w:t>
      </w:r>
      <w:r w:rsidR="00964200">
        <w:rPr>
          <w:rFonts w:ascii="Arial Narrow" w:hAnsi="Arial Narrow" w:cs="Arial Narrow"/>
        </w:rPr>
        <w:t xml:space="preserve"> </w:t>
      </w:r>
      <w:r w:rsidRPr="00551D3E">
        <w:rPr>
          <w:rFonts w:ascii="Arial Narrow" w:hAnsi="Arial Narrow" w:cs="Arial Narrow"/>
        </w:rPr>
        <w:t xml:space="preserve"> _______</w:t>
      </w:r>
    </w:p>
    <w:p w14:paraId="50DA1A85" w14:textId="77777777" w:rsidR="000D0272" w:rsidRPr="00551D3E" w:rsidRDefault="000D0272" w:rsidP="000D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64" w:lineRule="auto"/>
        <w:rPr>
          <w:rFonts w:ascii="Arial Narrow" w:hAnsi="Arial Narrow" w:cs="Arial Narrow"/>
        </w:rPr>
      </w:pPr>
    </w:p>
    <w:p w14:paraId="5A3853B4" w14:textId="77777777" w:rsidR="00FA38A8" w:rsidRDefault="00FA38A8"/>
    <w:sectPr w:rsidR="00FA38A8" w:rsidSect="00F23DA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4D01B4" w14:textId="77777777" w:rsidR="000D0272" w:rsidRDefault="000D0272" w:rsidP="00B32FB3">
      <w:r>
        <w:separator/>
      </w:r>
    </w:p>
  </w:endnote>
  <w:endnote w:type="continuationSeparator" w:id="0">
    <w:p w14:paraId="188D05A8" w14:textId="77777777" w:rsidR="000D0272" w:rsidRDefault="000D0272" w:rsidP="00B32F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0AE34" w14:textId="77777777" w:rsidR="00F23DA2" w:rsidRDefault="00F23D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81B57" w14:textId="77777777" w:rsidR="001F1566" w:rsidRDefault="001F1566">
    <w:pPr>
      <w:pStyle w:val="Footer"/>
      <w:rPr>
        <w:rFonts w:ascii="Arial" w:hAnsi="Arial" w:cs="Arial"/>
      </w:rPr>
    </w:pPr>
    <w:r w:rsidRPr="001F1566">
      <w:rPr>
        <w:rFonts w:ascii="Arial" w:hAnsi="Arial" w:cs="Arial"/>
      </w:rPr>
      <w:t>SafetyWorks!</w:t>
    </w:r>
    <w:r>
      <w:rPr>
        <w:rFonts w:ascii="Arial" w:hAnsi="Arial" w:cs="Arial"/>
      </w:rPr>
      <w:t xml:space="preserve"> Maine Department of Labor</w:t>
    </w:r>
    <w:r w:rsidRPr="001F1566">
      <w:rPr>
        <w:rFonts w:ascii="Arial" w:hAnsi="Arial" w:cs="Arial"/>
      </w:rPr>
      <w:tab/>
    </w:r>
    <w:r>
      <w:rPr>
        <w:rFonts w:ascii="Arial" w:hAnsi="Arial" w:cs="Arial"/>
      </w:rPr>
      <w:tab/>
    </w:r>
    <w:r w:rsidRPr="001F1566">
      <w:rPr>
        <w:rFonts w:ascii="Arial" w:hAnsi="Arial" w:cs="Arial"/>
      </w:rPr>
      <w:t xml:space="preserve">1-877-SAFE-345               </w:t>
    </w:r>
  </w:p>
  <w:p w14:paraId="7D0DAC12" w14:textId="77777777" w:rsidR="001F1566" w:rsidRPr="001F1566" w:rsidRDefault="001F1566">
    <w:pPr>
      <w:pStyle w:val="Footer"/>
      <w:rPr>
        <w:rFonts w:ascii="Arial" w:hAnsi="Arial" w:cs="Arial"/>
      </w:rPr>
    </w:pPr>
    <w:r w:rsidRPr="001F1566">
      <w:rPr>
        <w:rFonts w:ascii="Arial" w:hAnsi="Arial" w:cs="Arial"/>
      </w:rPr>
      <w:t>general.bls-safetyworks@maine.gov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B21EA" w14:textId="77777777" w:rsidR="00F23DA2" w:rsidRDefault="00F23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3E6BDD" w14:textId="77777777" w:rsidR="000D0272" w:rsidRDefault="000D0272" w:rsidP="00B32FB3">
      <w:bookmarkStart w:id="0" w:name="_Hlk55478812"/>
      <w:bookmarkEnd w:id="0"/>
      <w:r>
        <w:separator/>
      </w:r>
    </w:p>
  </w:footnote>
  <w:footnote w:type="continuationSeparator" w:id="0">
    <w:p w14:paraId="5C9ACA12" w14:textId="77777777" w:rsidR="000D0272" w:rsidRDefault="000D0272" w:rsidP="00B32F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90CB0" w14:textId="77777777" w:rsidR="00F23DA2" w:rsidRDefault="00F23D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5E1970" w14:textId="77777777" w:rsidR="00836D78" w:rsidRDefault="00836D78" w:rsidP="00836D78">
    <w:pPr>
      <w:pStyle w:val="DefaultText"/>
      <w:framePr w:hSpace="72" w:vSpace="72" w:wrap="auto" w:vAnchor="page" w:hAnchor="page" w:x="5545" w:y="1265"/>
      <w:jc w:val="both"/>
    </w:pPr>
  </w:p>
  <w:p w14:paraId="0D02B894" w14:textId="30A73234" w:rsidR="00836D78" w:rsidRPr="000F00FE" w:rsidRDefault="00964200" w:rsidP="000F00FE">
    <w:pPr>
      <w:pStyle w:val="Heading1"/>
      <w:spacing w:before="100" w:beforeAutospacing="1"/>
      <w:rPr>
        <w:b/>
        <w:bCs/>
        <w:u w:val="single"/>
      </w:rPr>
    </w:pPr>
    <w:r w:rsidRPr="00964200">
      <w:rPr>
        <w:b/>
        <w:bCs/>
      </w:rPr>
      <w:t xml:space="preserve">   </w:t>
    </w:r>
    <w:r>
      <w:rPr>
        <w:b/>
        <w:bCs/>
      </w:rPr>
      <w:t xml:space="preserve">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8D83EA" w14:textId="382B624D" w:rsidR="00F23DA2" w:rsidRDefault="00F23DA2">
    <w:pPr>
      <w:pStyle w:val="Header"/>
    </w:pPr>
    <w:r>
      <w:rPr>
        <w:noProof/>
      </w:rPr>
      <w:drawing>
        <wp:inline distT="0" distB="0" distL="0" distR="0" wp14:anchorId="5956114B" wp14:editId="4B5A5436">
          <wp:extent cx="951099" cy="723231"/>
          <wp:effectExtent l="0" t="0" r="1905" b="1270"/>
          <wp:docPr id="3" name="Picture 3" descr="Maine Department of Labor | Linked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ine Department of Labor | LinkedIn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543" b="10416"/>
                  <a:stretch/>
                </pic:blipFill>
                <pic:spPr bwMode="auto">
                  <a:xfrm>
                    <a:off x="0" y="0"/>
                    <a:ext cx="955890" cy="72687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 xml:space="preserve">                                   </w:t>
    </w:r>
    <w:r w:rsidRPr="00F23DA2">
      <w:rPr>
        <w:b/>
        <w:bCs/>
        <w:sz w:val="36"/>
        <w:szCs w:val="36"/>
      </w:rPr>
      <w:t>Inspection Checklist</w:t>
    </w:r>
    <w:r>
      <w:rPr>
        <w:b/>
        <w:bCs/>
      </w:rPr>
      <w:t xml:space="preserve">                                        </w:t>
    </w:r>
    <w:r>
      <w:rPr>
        <w:noProof/>
        <w:sz w:val="20"/>
      </w:rPr>
      <w:drawing>
        <wp:inline distT="0" distB="0" distL="0" distR="0" wp14:anchorId="53925CD6" wp14:editId="5086246C">
          <wp:extent cx="1023249" cy="786719"/>
          <wp:effectExtent l="0" t="0" r="5715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346" t="-4623" r="-3073" b="-12491"/>
                  <a:stretch>
                    <a:fillRect/>
                  </a:stretch>
                </pic:blipFill>
                <pic:spPr bwMode="auto">
                  <a:xfrm>
                    <a:off x="0" y="0"/>
                    <a:ext cx="1027772" cy="7901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tTQwMDczNTUxNTdV0lEKTi0uzszPAykwrAUAOIxWDSwAAAA="/>
  </w:docVars>
  <w:rsids>
    <w:rsidRoot w:val="000D0272"/>
    <w:rsid w:val="000D0272"/>
    <w:rsid w:val="000F00FE"/>
    <w:rsid w:val="001F1566"/>
    <w:rsid w:val="003C31AD"/>
    <w:rsid w:val="00421680"/>
    <w:rsid w:val="00751AA6"/>
    <w:rsid w:val="00836D78"/>
    <w:rsid w:val="00964200"/>
    <w:rsid w:val="00B32FB3"/>
    <w:rsid w:val="00B67D02"/>
    <w:rsid w:val="00B86938"/>
    <w:rsid w:val="00BD1DBA"/>
    <w:rsid w:val="00C814BF"/>
    <w:rsid w:val="00F12985"/>
    <w:rsid w:val="00F23DA2"/>
    <w:rsid w:val="00F837D8"/>
    <w:rsid w:val="00FA0DD5"/>
    <w:rsid w:val="00FA38A8"/>
    <w:rsid w:val="00FD7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0736CE9"/>
  <w15:chartTrackingRefBased/>
  <w15:docId w15:val="{289DCF1D-486F-4898-B7E7-A0AA6600B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D02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D7FBF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FD7FB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FD7FB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7FB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7FB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7FB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7FB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7FB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7FB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2F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2FB3"/>
  </w:style>
  <w:style w:type="paragraph" w:styleId="Footer">
    <w:name w:val="footer"/>
    <w:basedOn w:val="Normal"/>
    <w:link w:val="FooterChar"/>
    <w:uiPriority w:val="99"/>
    <w:unhideWhenUsed/>
    <w:rsid w:val="00B32F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2FB3"/>
  </w:style>
  <w:style w:type="paragraph" w:customStyle="1" w:styleId="DefaultText">
    <w:name w:val="Default Text"/>
    <w:basedOn w:val="Normal"/>
    <w:rsid w:val="00836D78"/>
    <w:pPr>
      <w:overflowPunct w:val="0"/>
      <w:autoSpaceDE w:val="0"/>
      <w:autoSpaceDN w:val="0"/>
      <w:adjustRightInd w:val="0"/>
    </w:pPr>
    <w:rPr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6D7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6D7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D7FBF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7F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7FBF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7FB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7FBF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7FBF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7FBF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7FBF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7FBF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D7FBF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D7FBF"/>
    <w:pPr>
      <w:spacing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D7FBF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7FBF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D7FBF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D7FBF"/>
    <w:rPr>
      <w:b/>
      <w:bCs/>
    </w:rPr>
  </w:style>
  <w:style w:type="character" w:styleId="Emphasis">
    <w:name w:val="Emphasis"/>
    <w:basedOn w:val="DefaultParagraphFont"/>
    <w:uiPriority w:val="20"/>
    <w:qFormat/>
    <w:rsid w:val="00FD7FBF"/>
    <w:rPr>
      <w:i/>
      <w:iCs/>
    </w:rPr>
  </w:style>
  <w:style w:type="paragraph" w:styleId="NoSpacing">
    <w:name w:val="No Spacing"/>
    <w:uiPriority w:val="1"/>
    <w:qFormat/>
    <w:rsid w:val="00FD7FB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D7FBF"/>
    <w:pPr>
      <w:spacing w:before="120" w:after="120"/>
      <w:ind w:left="720"/>
    </w:pPr>
    <w:rPr>
      <w:color w:val="44546A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FD7FBF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7FBF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7FBF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D7FB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D7FB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D7FBF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D7FBF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D7FBF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D7FBF"/>
    <w:pPr>
      <w:outlineLvl w:val="9"/>
    </w:pPr>
  </w:style>
  <w:style w:type="paragraph" w:styleId="BodyText">
    <w:name w:val="Body Text"/>
    <w:basedOn w:val="Normal"/>
    <w:link w:val="BodyTextChar"/>
    <w:uiPriority w:val="99"/>
    <w:rsid w:val="000D0272"/>
    <w:rPr>
      <w:b/>
      <w:bCs/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0D0272"/>
    <w:rPr>
      <w:rFonts w:ascii="Times New Roman" w:eastAsia="Times New Roman" w:hAnsi="Times New Roman" w:cs="Times New Roman"/>
      <w:b/>
      <w:bCs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625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0ACE07A6F46B45851801EC037799E8" ma:contentTypeVersion="11" ma:contentTypeDescription="Create a new document." ma:contentTypeScope="" ma:versionID="cd9e5cd4c1c3dc73831d01e1287e4ded">
  <xsd:schema xmlns:xsd="http://www.w3.org/2001/XMLSchema" xmlns:xs="http://www.w3.org/2001/XMLSchema" xmlns:p="http://schemas.microsoft.com/office/2006/metadata/properties" xmlns:ns3="e82f9cba-f322-459f-98be-462334496741" xmlns:ns4="17792781-80ce-465a-9933-ae9cbc045fb8" targetNamespace="http://schemas.microsoft.com/office/2006/metadata/properties" ma:root="true" ma:fieldsID="dff21f66f5c3fafa0be87abadd66aaf4" ns3:_="" ns4:_="">
    <xsd:import namespace="e82f9cba-f322-459f-98be-462334496741"/>
    <xsd:import namespace="17792781-80ce-465a-9933-ae9cbc045f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2f9cba-f322-459f-98be-4623344967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792781-80ce-465a-9933-ae9cbc045fb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275C51-4F46-4E16-BF9A-AD1B313306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061516-2D82-496D-A2B8-0828F59372FD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17792781-80ce-465a-9933-ae9cbc045fb8"/>
    <ds:schemaRef ds:uri="http://schemas.microsoft.com/office/2006/documentManagement/types"/>
    <ds:schemaRef ds:uri="e82f9cba-f322-459f-98be-462334496741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B54DA56-A2B4-439C-A8A5-11BDE25344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2f9cba-f322-459f-98be-462334496741"/>
    <ds:schemaRef ds:uri="17792781-80ce-465a-9933-ae9cbc045f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F7CF12-F36F-40A2-921D-DAAD28286D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040</Words>
  <Characters>593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ke, Kelley</dc:creator>
  <cp:keywords/>
  <dc:description/>
  <cp:lastModifiedBy>Starr, Christina</cp:lastModifiedBy>
  <cp:revision>4</cp:revision>
  <dcterms:created xsi:type="dcterms:W3CDTF">2020-11-05T19:51:00Z</dcterms:created>
  <dcterms:modified xsi:type="dcterms:W3CDTF">2021-02-03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ACE07A6F46B45851801EC037799E8</vt:lpwstr>
  </property>
</Properties>
</file>